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C25C6D0" w14:textId="55CB220D" w:rsidR="00F20FC6" w:rsidRDefault="00F20FC6" w:rsidP="00F20FC6">
      <w:pPr>
        <w:rPr>
          <w:rFonts w:ascii="Georgia" w:hAnsi="Georgia"/>
          <w:b/>
          <w:sz w:val="28"/>
          <w:szCs w:val="28"/>
        </w:rPr>
      </w:pPr>
      <w:r w:rsidRPr="00F20FC6">
        <w:rPr>
          <w:rFonts w:ascii="Georgia" w:hAnsi="Georgia"/>
          <w:b/>
          <w:noProof/>
          <w:sz w:val="28"/>
          <w:szCs w:val="28"/>
        </w:rPr>
        <w:drawing>
          <wp:inline distT="0" distB="0" distL="0" distR="0" wp14:anchorId="4302DC85" wp14:editId="5953CC82">
            <wp:extent cx="971438" cy="962025"/>
            <wp:effectExtent l="0" t="0" r="635" b="0"/>
            <wp:docPr id="1" name="Picture 1" descr="Y:\Administration\town seal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Y:\Administration\town seal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94692" cy="9850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Georgia" w:hAnsi="Georgia"/>
          <w:b/>
          <w:sz w:val="28"/>
          <w:szCs w:val="28"/>
        </w:rPr>
        <w:tab/>
      </w:r>
      <w:r w:rsidR="0078292D">
        <w:rPr>
          <w:rFonts w:ascii="Georgia" w:hAnsi="Georgia"/>
          <w:b/>
          <w:sz w:val="28"/>
          <w:szCs w:val="28"/>
        </w:rPr>
        <w:tab/>
      </w:r>
      <w:r w:rsidR="0078292D">
        <w:rPr>
          <w:rFonts w:ascii="Georgia" w:hAnsi="Georgia"/>
          <w:b/>
          <w:sz w:val="28"/>
          <w:szCs w:val="28"/>
        </w:rPr>
        <w:tab/>
      </w:r>
      <w:bookmarkStart w:id="0" w:name="_GoBack"/>
      <w:bookmarkEnd w:id="0"/>
      <w:r w:rsidR="00CF20B6" w:rsidRPr="00157D8F">
        <w:rPr>
          <w:rFonts w:ascii="Georgia" w:hAnsi="Georgia"/>
          <w:b/>
          <w:sz w:val="28"/>
          <w:szCs w:val="28"/>
        </w:rPr>
        <w:t>Board of Selectmen</w:t>
      </w:r>
    </w:p>
    <w:p w14:paraId="7221B517" w14:textId="2EC30F11" w:rsidR="00687B8F" w:rsidRPr="00157D8F" w:rsidRDefault="00CF20B6" w:rsidP="00F20FC6">
      <w:pPr>
        <w:jc w:val="center"/>
        <w:rPr>
          <w:rFonts w:ascii="Georgia" w:hAnsi="Georgia"/>
          <w:b/>
          <w:sz w:val="28"/>
          <w:szCs w:val="28"/>
        </w:rPr>
      </w:pPr>
      <w:r w:rsidRPr="00157D8F">
        <w:rPr>
          <w:rFonts w:ascii="Georgia" w:hAnsi="Georgia"/>
          <w:b/>
          <w:sz w:val="28"/>
          <w:szCs w:val="28"/>
        </w:rPr>
        <w:t>Meeting</w:t>
      </w:r>
      <w:r w:rsidR="00A73CDF" w:rsidRPr="00157D8F">
        <w:rPr>
          <w:rFonts w:ascii="Georgia" w:hAnsi="Georgia"/>
          <w:b/>
          <w:sz w:val="28"/>
          <w:szCs w:val="28"/>
        </w:rPr>
        <w:t xml:space="preserve"> </w:t>
      </w:r>
      <w:r w:rsidR="00687B8F" w:rsidRPr="00157D8F">
        <w:rPr>
          <w:rFonts w:ascii="Georgia" w:hAnsi="Georgia"/>
          <w:b/>
          <w:sz w:val="28"/>
          <w:szCs w:val="28"/>
        </w:rPr>
        <w:t>Agenda</w:t>
      </w:r>
    </w:p>
    <w:p w14:paraId="122D2673" w14:textId="77777777" w:rsidR="00687B8F" w:rsidRPr="00157D8F" w:rsidRDefault="00687B8F" w:rsidP="00B041A4">
      <w:pPr>
        <w:jc w:val="center"/>
        <w:rPr>
          <w:rFonts w:ascii="Georgia" w:hAnsi="Georgia"/>
          <w:b/>
        </w:rPr>
      </w:pPr>
      <w:r w:rsidRPr="00157D8F">
        <w:rPr>
          <w:rFonts w:ascii="Georgia" w:hAnsi="Georgia"/>
          <w:b/>
        </w:rPr>
        <w:t>Northwood</w:t>
      </w:r>
      <w:r w:rsidR="00471360" w:rsidRPr="00157D8F">
        <w:rPr>
          <w:rFonts w:ascii="Georgia" w:hAnsi="Georgia"/>
          <w:b/>
        </w:rPr>
        <w:t xml:space="preserve"> </w:t>
      </w:r>
      <w:r w:rsidRPr="00157D8F">
        <w:rPr>
          <w:rFonts w:ascii="Georgia" w:hAnsi="Georgia"/>
          <w:b/>
        </w:rPr>
        <w:t>Town Hall</w:t>
      </w:r>
    </w:p>
    <w:p w14:paraId="6675B28A" w14:textId="3672F1FB" w:rsidR="00501FB3" w:rsidRDefault="00564331" w:rsidP="00B041A4">
      <w:pPr>
        <w:jc w:val="center"/>
        <w:rPr>
          <w:rFonts w:ascii="Georgia" w:hAnsi="Georgia"/>
          <w:b/>
        </w:rPr>
      </w:pPr>
      <w:r>
        <w:rPr>
          <w:rFonts w:ascii="Georgia" w:hAnsi="Georgia"/>
          <w:b/>
        </w:rPr>
        <w:t>November</w:t>
      </w:r>
      <w:r w:rsidR="00422BDF">
        <w:rPr>
          <w:rFonts w:ascii="Georgia" w:hAnsi="Georgia"/>
          <w:b/>
        </w:rPr>
        <w:t xml:space="preserve"> </w:t>
      </w:r>
      <w:r>
        <w:rPr>
          <w:rFonts w:ascii="Georgia" w:hAnsi="Georgia"/>
          <w:b/>
        </w:rPr>
        <w:t>1</w:t>
      </w:r>
      <w:r w:rsidR="006133E5">
        <w:rPr>
          <w:rFonts w:ascii="Georgia" w:hAnsi="Georgia"/>
          <w:b/>
        </w:rPr>
        <w:t>9</w:t>
      </w:r>
      <w:r w:rsidR="00455D26">
        <w:rPr>
          <w:rFonts w:ascii="Georgia" w:hAnsi="Georgia"/>
          <w:b/>
        </w:rPr>
        <w:t>, 2018</w:t>
      </w:r>
    </w:p>
    <w:p w14:paraId="5AF13849" w14:textId="34E77CFF" w:rsidR="008E0562" w:rsidRPr="00157D8F" w:rsidRDefault="000F1BF1" w:rsidP="00B041A4">
      <w:pPr>
        <w:jc w:val="center"/>
        <w:rPr>
          <w:rFonts w:ascii="Georgia" w:hAnsi="Georgia"/>
          <w:b/>
        </w:rPr>
      </w:pPr>
      <w:r>
        <w:rPr>
          <w:rFonts w:ascii="Georgia" w:hAnsi="Georgia"/>
          <w:b/>
        </w:rPr>
        <w:t>5</w:t>
      </w:r>
      <w:r w:rsidR="00205275" w:rsidRPr="00157D8F">
        <w:rPr>
          <w:rFonts w:ascii="Georgia" w:hAnsi="Georgia"/>
          <w:b/>
        </w:rPr>
        <w:t>:</w:t>
      </w:r>
      <w:r w:rsidR="00564331">
        <w:rPr>
          <w:rFonts w:ascii="Georgia" w:hAnsi="Georgia"/>
          <w:b/>
        </w:rPr>
        <w:t>0</w:t>
      </w:r>
      <w:r w:rsidR="00DB7B76">
        <w:rPr>
          <w:rFonts w:ascii="Georgia" w:hAnsi="Georgia"/>
          <w:b/>
        </w:rPr>
        <w:t>0</w:t>
      </w:r>
      <w:r w:rsidR="006606E4" w:rsidRPr="00157D8F">
        <w:rPr>
          <w:rFonts w:ascii="Georgia" w:hAnsi="Georgia"/>
          <w:b/>
        </w:rPr>
        <w:t xml:space="preserve"> </w:t>
      </w:r>
      <w:r w:rsidR="00B92C38" w:rsidRPr="00157D8F">
        <w:rPr>
          <w:rFonts w:ascii="Georgia" w:hAnsi="Georgia"/>
          <w:b/>
        </w:rPr>
        <w:t>p</w:t>
      </w:r>
      <w:r w:rsidR="00CA2EB2" w:rsidRPr="00157D8F">
        <w:rPr>
          <w:rFonts w:ascii="Georgia" w:hAnsi="Georgia"/>
          <w:b/>
        </w:rPr>
        <w:t>.m</w:t>
      </w:r>
      <w:r w:rsidR="00CA2EB2" w:rsidRPr="00501FB3">
        <w:rPr>
          <w:rFonts w:ascii="Georgia" w:hAnsi="Georgia"/>
        </w:rPr>
        <w:t>.</w:t>
      </w:r>
    </w:p>
    <w:p w14:paraId="730921E8" w14:textId="77777777" w:rsidR="0028372D" w:rsidRPr="00157D8F" w:rsidRDefault="00973A48" w:rsidP="00B041A4">
      <w:pPr>
        <w:jc w:val="center"/>
        <w:rPr>
          <w:rFonts w:ascii="Georgia" w:hAnsi="Georgia"/>
          <w:b/>
        </w:rPr>
      </w:pPr>
      <w:r w:rsidRPr="00157D8F">
        <w:rPr>
          <w:rFonts w:ascii="Georgia" w:hAnsi="Georgia"/>
          <w:b/>
        </w:rPr>
        <w:t xml:space="preserve"> </w:t>
      </w:r>
    </w:p>
    <w:p w14:paraId="4066B5DF" w14:textId="0713AD47" w:rsidR="00CF221F" w:rsidRDefault="005340B9" w:rsidP="001F5C3B">
      <w:pPr>
        <w:numPr>
          <w:ilvl w:val="0"/>
          <w:numId w:val="8"/>
        </w:numPr>
        <w:rPr>
          <w:rFonts w:ascii="Georgia" w:hAnsi="Georgia"/>
          <w:b/>
          <w:bCs/>
          <w:sz w:val="20"/>
          <w:szCs w:val="20"/>
        </w:rPr>
      </w:pPr>
      <w:r w:rsidRPr="00157D8F">
        <w:rPr>
          <w:rFonts w:ascii="Georgia" w:hAnsi="Georgia"/>
          <w:b/>
          <w:bCs/>
          <w:sz w:val="20"/>
          <w:szCs w:val="20"/>
        </w:rPr>
        <w:t xml:space="preserve">Call to Order, </w:t>
      </w:r>
      <w:r w:rsidR="0019417A" w:rsidRPr="00157D8F">
        <w:rPr>
          <w:rFonts w:ascii="Georgia" w:hAnsi="Georgia"/>
          <w:b/>
          <w:bCs/>
          <w:sz w:val="20"/>
          <w:szCs w:val="20"/>
        </w:rPr>
        <w:t xml:space="preserve">Roll Call and </w:t>
      </w:r>
      <w:r w:rsidR="003C18FF" w:rsidRPr="00157D8F">
        <w:rPr>
          <w:rFonts w:ascii="Georgia" w:hAnsi="Georgia"/>
          <w:b/>
          <w:bCs/>
          <w:sz w:val="20"/>
          <w:szCs w:val="20"/>
        </w:rPr>
        <w:t xml:space="preserve">Pledge of Allegiance </w:t>
      </w:r>
    </w:p>
    <w:p w14:paraId="18EB25EE" w14:textId="77777777" w:rsidR="00AA0E80" w:rsidRDefault="00AA0E80" w:rsidP="00DB7B76">
      <w:pPr>
        <w:ind w:left="990"/>
        <w:rPr>
          <w:rFonts w:ascii="Georgia" w:hAnsi="Georgia"/>
          <w:b/>
          <w:bCs/>
          <w:sz w:val="20"/>
          <w:szCs w:val="20"/>
        </w:rPr>
      </w:pPr>
    </w:p>
    <w:p w14:paraId="3F5BF7C4" w14:textId="77777777" w:rsidR="00EB0E95" w:rsidRPr="00157D8F" w:rsidRDefault="00EB0E95" w:rsidP="00EB0E95">
      <w:pPr>
        <w:ind w:left="1080"/>
        <w:rPr>
          <w:rFonts w:ascii="Georgia" w:hAnsi="Georgia"/>
          <w:b/>
          <w:bCs/>
          <w:sz w:val="20"/>
          <w:szCs w:val="20"/>
        </w:rPr>
      </w:pPr>
    </w:p>
    <w:p w14:paraId="516DB918" w14:textId="62CBA838" w:rsidR="006F6AD6" w:rsidRPr="00D6164D" w:rsidRDefault="00422BDF" w:rsidP="006F6AD6">
      <w:pPr>
        <w:pStyle w:val="ListParagraph"/>
        <w:numPr>
          <w:ilvl w:val="0"/>
          <w:numId w:val="8"/>
        </w:numPr>
        <w:rPr>
          <w:rFonts w:ascii="Georgia" w:hAnsi="Georgia"/>
          <w:b/>
          <w:bCs/>
          <w:sz w:val="20"/>
          <w:szCs w:val="20"/>
        </w:rPr>
      </w:pPr>
      <w:r w:rsidRPr="000A77F2">
        <w:rPr>
          <w:rFonts w:ascii="Georgia" w:hAnsi="Georgia"/>
          <w:b/>
          <w:bCs/>
          <w:sz w:val="20"/>
          <w:szCs w:val="20"/>
        </w:rPr>
        <w:t>Non-Public Session RSA 91-A:3, II (</w:t>
      </w:r>
      <w:r w:rsidR="006F6AD6">
        <w:rPr>
          <w:rFonts w:ascii="Georgia" w:hAnsi="Georgia"/>
          <w:b/>
          <w:bCs/>
          <w:sz w:val="20"/>
          <w:szCs w:val="20"/>
        </w:rPr>
        <w:t>a</w:t>
      </w:r>
      <w:r w:rsidR="00826F35">
        <w:rPr>
          <w:rFonts w:ascii="Georgia" w:hAnsi="Georgia"/>
          <w:b/>
          <w:bCs/>
          <w:sz w:val="20"/>
          <w:szCs w:val="20"/>
        </w:rPr>
        <w:t>,</w:t>
      </w:r>
      <w:r>
        <w:rPr>
          <w:rFonts w:ascii="Georgia" w:hAnsi="Georgia"/>
          <w:b/>
          <w:bCs/>
          <w:sz w:val="20"/>
          <w:szCs w:val="20"/>
        </w:rPr>
        <w:t xml:space="preserve"> </w:t>
      </w:r>
      <w:r w:rsidR="00826F35">
        <w:rPr>
          <w:rFonts w:ascii="Georgia" w:hAnsi="Georgia"/>
          <w:b/>
          <w:bCs/>
          <w:sz w:val="20"/>
          <w:szCs w:val="20"/>
        </w:rPr>
        <w:t>b</w:t>
      </w:r>
      <w:r w:rsidR="00D6164D">
        <w:rPr>
          <w:rFonts w:ascii="Georgia" w:hAnsi="Georgia"/>
          <w:b/>
          <w:bCs/>
          <w:sz w:val="20"/>
          <w:szCs w:val="20"/>
        </w:rPr>
        <w:t xml:space="preserve">, </w:t>
      </w:r>
      <w:r>
        <w:rPr>
          <w:rFonts w:ascii="Georgia" w:hAnsi="Georgia"/>
          <w:b/>
          <w:bCs/>
          <w:sz w:val="20"/>
          <w:szCs w:val="20"/>
        </w:rPr>
        <w:t>c</w:t>
      </w:r>
      <w:r w:rsidR="00D6164D">
        <w:rPr>
          <w:rFonts w:ascii="Georgia" w:hAnsi="Georgia"/>
          <w:b/>
          <w:bCs/>
          <w:sz w:val="20"/>
          <w:szCs w:val="20"/>
        </w:rPr>
        <w:t xml:space="preserve"> &amp; e</w:t>
      </w:r>
      <w:r w:rsidRPr="000A77F2">
        <w:rPr>
          <w:rFonts w:ascii="Georgia" w:hAnsi="Georgia"/>
          <w:b/>
          <w:bCs/>
          <w:sz w:val="20"/>
          <w:szCs w:val="20"/>
        </w:rPr>
        <w:t>)</w:t>
      </w:r>
      <w:r>
        <w:rPr>
          <w:rFonts w:ascii="Georgia" w:hAnsi="Georgia"/>
          <w:b/>
          <w:bCs/>
          <w:sz w:val="20"/>
          <w:szCs w:val="20"/>
        </w:rPr>
        <w:t xml:space="preserve"> –</w:t>
      </w:r>
      <w:r w:rsidR="00D6164D">
        <w:rPr>
          <w:rFonts w:ascii="Georgia" w:hAnsi="Georgia"/>
          <w:b/>
          <w:bCs/>
          <w:sz w:val="20"/>
          <w:szCs w:val="20"/>
        </w:rPr>
        <w:t>personnel,</w:t>
      </w:r>
      <w:r>
        <w:rPr>
          <w:rFonts w:ascii="Georgia" w:hAnsi="Georgia"/>
          <w:b/>
          <w:bCs/>
          <w:sz w:val="20"/>
          <w:szCs w:val="20"/>
        </w:rPr>
        <w:t xml:space="preserve"> </w:t>
      </w:r>
      <w:r w:rsidR="006F6AD6" w:rsidRPr="00D6164D">
        <w:rPr>
          <w:rFonts w:ascii="Georgia" w:hAnsi="Georgia"/>
          <w:b/>
          <w:bCs/>
          <w:sz w:val="20"/>
          <w:szCs w:val="20"/>
        </w:rPr>
        <w:t xml:space="preserve">hiring of public employee &amp; reputation of any person, other than a member of the </w:t>
      </w:r>
      <w:r w:rsidR="00D6164D" w:rsidRPr="00D6164D">
        <w:rPr>
          <w:rFonts w:ascii="Georgia" w:hAnsi="Georgia"/>
          <w:b/>
          <w:bCs/>
          <w:sz w:val="20"/>
          <w:szCs w:val="20"/>
        </w:rPr>
        <w:t>board,</w:t>
      </w:r>
      <w:r w:rsidR="00D6164D">
        <w:rPr>
          <w:rFonts w:ascii="Georgia" w:hAnsi="Georgia"/>
          <w:b/>
          <w:bCs/>
          <w:sz w:val="20"/>
          <w:szCs w:val="20"/>
        </w:rPr>
        <w:t xml:space="preserve"> &amp; legal</w:t>
      </w:r>
      <w:r w:rsidR="006F6AD6" w:rsidRPr="00D6164D">
        <w:rPr>
          <w:rFonts w:ascii="Georgia" w:hAnsi="Georgia"/>
          <w:b/>
          <w:bCs/>
          <w:sz w:val="20"/>
          <w:szCs w:val="20"/>
        </w:rPr>
        <w:t xml:space="preserve"> </w:t>
      </w:r>
    </w:p>
    <w:p w14:paraId="7962AB3A" w14:textId="77777777" w:rsidR="006F6AD6" w:rsidRPr="00D6164D" w:rsidRDefault="006F6AD6" w:rsidP="006F6AD6">
      <w:pPr>
        <w:pStyle w:val="ListParagraph"/>
        <w:rPr>
          <w:rFonts w:ascii="Georgia" w:hAnsi="Georgia"/>
          <w:b/>
          <w:bCs/>
          <w:sz w:val="20"/>
          <w:szCs w:val="20"/>
        </w:rPr>
      </w:pPr>
    </w:p>
    <w:p w14:paraId="062E9B8B" w14:textId="3E90F67A" w:rsidR="00D6164D" w:rsidRDefault="0051405B" w:rsidP="00D6164D">
      <w:pPr>
        <w:pStyle w:val="ListParagraph"/>
        <w:ind w:left="990"/>
        <w:rPr>
          <w:rFonts w:ascii="Georgia" w:hAnsi="Georgia"/>
          <w:b/>
          <w:bCs/>
          <w:sz w:val="20"/>
          <w:szCs w:val="20"/>
        </w:rPr>
      </w:pPr>
      <w:r>
        <w:rPr>
          <w:rFonts w:ascii="Georgia" w:hAnsi="Georgia"/>
          <w:b/>
          <w:bCs/>
          <w:sz w:val="20"/>
          <w:szCs w:val="20"/>
        </w:rPr>
        <w:t>5</w:t>
      </w:r>
      <w:r w:rsidR="00D6164D">
        <w:rPr>
          <w:rFonts w:ascii="Georgia" w:hAnsi="Georgia"/>
          <w:b/>
          <w:bCs/>
          <w:sz w:val="20"/>
          <w:szCs w:val="20"/>
        </w:rPr>
        <w:t>:</w:t>
      </w:r>
      <w:r w:rsidR="00737D3E">
        <w:rPr>
          <w:rFonts w:ascii="Georgia" w:hAnsi="Georgia"/>
          <w:b/>
          <w:bCs/>
          <w:sz w:val="20"/>
          <w:szCs w:val="20"/>
        </w:rPr>
        <w:t>15</w:t>
      </w:r>
      <w:r w:rsidR="00D6164D">
        <w:rPr>
          <w:rFonts w:ascii="Georgia" w:hAnsi="Georgia"/>
          <w:b/>
          <w:bCs/>
          <w:sz w:val="20"/>
          <w:szCs w:val="20"/>
        </w:rPr>
        <w:t xml:space="preserve"> PM</w:t>
      </w:r>
      <w:r w:rsidR="00D6164D">
        <w:rPr>
          <w:rFonts w:ascii="Georgia" w:hAnsi="Georgia"/>
          <w:b/>
          <w:bCs/>
          <w:sz w:val="20"/>
          <w:szCs w:val="20"/>
        </w:rPr>
        <w:tab/>
        <w:t>Wage Study nonpublic items</w:t>
      </w:r>
    </w:p>
    <w:p w14:paraId="3B8884E4" w14:textId="3C552A69" w:rsidR="0051405B" w:rsidRDefault="0051405B" w:rsidP="0051405B">
      <w:pPr>
        <w:pStyle w:val="ListParagraph"/>
        <w:ind w:left="990"/>
        <w:rPr>
          <w:rFonts w:ascii="Georgia" w:hAnsi="Georgia"/>
          <w:b/>
          <w:bCs/>
          <w:sz w:val="20"/>
          <w:szCs w:val="20"/>
        </w:rPr>
      </w:pPr>
      <w:r>
        <w:rPr>
          <w:rFonts w:ascii="Georgia" w:hAnsi="Georgia"/>
          <w:b/>
          <w:bCs/>
          <w:sz w:val="20"/>
          <w:szCs w:val="20"/>
        </w:rPr>
        <w:t>5</w:t>
      </w:r>
      <w:r w:rsidRPr="00826F35">
        <w:rPr>
          <w:rFonts w:ascii="Georgia" w:hAnsi="Georgia"/>
          <w:b/>
          <w:bCs/>
          <w:sz w:val="20"/>
          <w:szCs w:val="20"/>
        </w:rPr>
        <w:t>:</w:t>
      </w:r>
      <w:r w:rsidR="00737D3E">
        <w:rPr>
          <w:rFonts w:ascii="Georgia" w:hAnsi="Georgia"/>
          <w:b/>
          <w:bCs/>
          <w:sz w:val="20"/>
          <w:szCs w:val="20"/>
        </w:rPr>
        <w:t>30</w:t>
      </w:r>
      <w:r w:rsidRPr="00826F35">
        <w:rPr>
          <w:rFonts w:ascii="Georgia" w:hAnsi="Georgia"/>
          <w:b/>
          <w:bCs/>
          <w:sz w:val="20"/>
          <w:szCs w:val="20"/>
        </w:rPr>
        <w:t xml:space="preserve"> PM</w:t>
      </w:r>
      <w:r w:rsidRPr="00826F35">
        <w:rPr>
          <w:rFonts w:ascii="Georgia" w:hAnsi="Georgia"/>
          <w:b/>
          <w:bCs/>
          <w:sz w:val="20"/>
          <w:szCs w:val="20"/>
        </w:rPr>
        <w:tab/>
        <w:t xml:space="preserve">Non-Public </w:t>
      </w:r>
      <w:r>
        <w:rPr>
          <w:rFonts w:ascii="Georgia" w:hAnsi="Georgia"/>
          <w:b/>
          <w:bCs/>
          <w:sz w:val="20"/>
          <w:szCs w:val="20"/>
        </w:rPr>
        <w:t>appt. RA</w:t>
      </w:r>
    </w:p>
    <w:p w14:paraId="2EB248AB" w14:textId="08FC06C2" w:rsidR="00564331" w:rsidRPr="006F6AD6" w:rsidRDefault="0051405B" w:rsidP="006F6AD6">
      <w:pPr>
        <w:pStyle w:val="ListParagraph"/>
        <w:ind w:left="990"/>
        <w:rPr>
          <w:rFonts w:ascii="Georgia" w:hAnsi="Georgia"/>
          <w:bCs/>
          <w:sz w:val="20"/>
          <w:szCs w:val="20"/>
        </w:rPr>
      </w:pPr>
      <w:r>
        <w:rPr>
          <w:rFonts w:ascii="Georgia" w:hAnsi="Georgia"/>
          <w:b/>
          <w:bCs/>
          <w:sz w:val="20"/>
          <w:szCs w:val="20"/>
        </w:rPr>
        <w:t>5:45 PM</w:t>
      </w:r>
      <w:r>
        <w:rPr>
          <w:rFonts w:ascii="Georgia" w:hAnsi="Georgia"/>
          <w:b/>
          <w:bCs/>
          <w:sz w:val="20"/>
          <w:szCs w:val="20"/>
        </w:rPr>
        <w:tab/>
      </w:r>
      <w:r w:rsidRPr="00826F35">
        <w:rPr>
          <w:rFonts w:ascii="Georgia" w:hAnsi="Georgia"/>
          <w:b/>
          <w:bCs/>
          <w:sz w:val="20"/>
          <w:szCs w:val="20"/>
        </w:rPr>
        <w:t xml:space="preserve">Non-Public appt. </w:t>
      </w:r>
      <w:r>
        <w:rPr>
          <w:rFonts w:ascii="Georgia" w:hAnsi="Georgia"/>
          <w:b/>
          <w:bCs/>
          <w:sz w:val="20"/>
          <w:szCs w:val="20"/>
        </w:rPr>
        <w:t xml:space="preserve"> TC/TX</w:t>
      </w:r>
    </w:p>
    <w:p w14:paraId="48DE4568" w14:textId="77777777" w:rsidR="00422BDF" w:rsidRPr="00422BDF" w:rsidRDefault="00422BDF" w:rsidP="00422BDF">
      <w:pPr>
        <w:rPr>
          <w:rFonts w:ascii="Georgia" w:hAnsi="Georgia"/>
          <w:bCs/>
          <w:sz w:val="20"/>
          <w:szCs w:val="20"/>
        </w:rPr>
      </w:pPr>
    </w:p>
    <w:p w14:paraId="382D8EB8" w14:textId="1BAA7470" w:rsidR="00826F35" w:rsidRDefault="00737D3E" w:rsidP="00F61755">
      <w:pPr>
        <w:pStyle w:val="ListParagraph"/>
        <w:numPr>
          <w:ilvl w:val="0"/>
          <w:numId w:val="8"/>
        </w:numPr>
        <w:spacing w:after="240"/>
        <w:rPr>
          <w:rFonts w:ascii="Georgia" w:hAnsi="Georgia"/>
          <w:b/>
          <w:bCs/>
          <w:sz w:val="20"/>
          <w:szCs w:val="20"/>
        </w:rPr>
      </w:pPr>
      <w:r>
        <w:rPr>
          <w:rFonts w:ascii="Georgia" w:hAnsi="Georgia"/>
          <w:b/>
          <w:bCs/>
          <w:sz w:val="20"/>
          <w:szCs w:val="20"/>
        </w:rPr>
        <w:t xml:space="preserve">6:00 </w:t>
      </w:r>
      <w:r w:rsidR="0051405B">
        <w:rPr>
          <w:rFonts w:ascii="Georgia" w:hAnsi="Georgia"/>
          <w:b/>
          <w:bCs/>
          <w:sz w:val="20"/>
          <w:szCs w:val="20"/>
        </w:rPr>
        <w:t>O</w:t>
      </w:r>
      <w:r w:rsidR="0051405B">
        <w:rPr>
          <w:rFonts w:ascii="Georgia" w:hAnsi="Georgia"/>
          <w:b/>
          <w:bCs/>
          <w:sz w:val="20"/>
          <w:szCs w:val="20"/>
        </w:rPr>
        <w:t>perating Budget and Default Budget</w:t>
      </w:r>
      <w:r>
        <w:rPr>
          <w:rFonts w:ascii="Georgia" w:hAnsi="Georgia"/>
          <w:b/>
          <w:bCs/>
          <w:sz w:val="20"/>
          <w:szCs w:val="20"/>
        </w:rPr>
        <w:t xml:space="preserve"> – Finance Administrator Attending</w:t>
      </w:r>
    </w:p>
    <w:p w14:paraId="1A1E3961" w14:textId="4E9C0695" w:rsidR="0051405B" w:rsidRDefault="0051405B" w:rsidP="0051405B">
      <w:pPr>
        <w:pStyle w:val="ListParagraph"/>
        <w:numPr>
          <w:ilvl w:val="0"/>
          <w:numId w:val="8"/>
        </w:numPr>
        <w:rPr>
          <w:rFonts w:ascii="Georgia" w:hAnsi="Georgia"/>
          <w:b/>
          <w:bCs/>
          <w:sz w:val="20"/>
          <w:szCs w:val="20"/>
        </w:rPr>
      </w:pPr>
      <w:r w:rsidRPr="000A77F2">
        <w:rPr>
          <w:rFonts w:ascii="Georgia" w:hAnsi="Georgia"/>
          <w:b/>
          <w:bCs/>
          <w:sz w:val="20"/>
          <w:szCs w:val="20"/>
        </w:rPr>
        <w:t>Non-Public Session RSA 91-A:3, II (</w:t>
      </w:r>
      <w:r>
        <w:rPr>
          <w:rFonts w:ascii="Georgia" w:hAnsi="Georgia"/>
          <w:b/>
          <w:bCs/>
          <w:sz w:val="20"/>
          <w:szCs w:val="20"/>
        </w:rPr>
        <w:t>a, b, c &amp; e</w:t>
      </w:r>
      <w:r w:rsidRPr="000A77F2">
        <w:rPr>
          <w:rFonts w:ascii="Georgia" w:hAnsi="Georgia"/>
          <w:b/>
          <w:bCs/>
          <w:sz w:val="20"/>
          <w:szCs w:val="20"/>
        </w:rPr>
        <w:t>)</w:t>
      </w:r>
      <w:r>
        <w:rPr>
          <w:rFonts w:ascii="Georgia" w:hAnsi="Georgia"/>
          <w:b/>
          <w:bCs/>
          <w:sz w:val="20"/>
          <w:szCs w:val="20"/>
        </w:rPr>
        <w:t xml:space="preserve"> –personnel, </w:t>
      </w:r>
      <w:r w:rsidRPr="00D6164D">
        <w:rPr>
          <w:rFonts w:ascii="Georgia" w:hAnsi="Georgia"/>
          <w:b/>
          <w:bCs/>
          <w:sz w:val="20"/>
          <w:szCs w:val="20"/>
        </w:rPr>
        <w:t>hiring of public employee &amp; reputation of any person, other than a member of the board,</w:t>
      </w:r>
      <w:r>
        <w:rPr>
          <w:rFonts w:ascii="Georgia" w:hAnsi="Georgia"/>
          <w:b/>
          <w:bCs/>
          <w:sz w:val="20"/>
          <w:szCs w:val="20"/>
        </w:rPr>
        <w:t xml:space="preserve"> &amp; legal</w:t>
      </w:r>
      <w:r w:rsidRPr="00D6164D">
        <w:rPr>
          <w:rFonts w:ascii="Georgia" w:hAnsi="Georgia"/>
          <w:b/>
          <w:bCs/>
          <w:sz w:val="20"/>
          <w:szCs w:val="20"/>
        </w:rPr>
        <w:t xml:space="preserve"> </w:t>
      </w:r>
    </w:p>
    <w:p w14:paraId="77D197DB" w14:textId="77777777" w:rsidR="00737D3E" w:rsidRDefault="00737D3E" w:rsidP="00737D3E">
      <w:pPr>
        <w:pStyle w:val="ListParagraph"/>
        <w:ind w:left="990"/>
        <w:rPr>
          <w:rFonts w:ascii="Georgia" w:hAnsi="Georgia"/>
          <w:b/>
          <w:bCs/>
          <w:sz w:val="20"/>
          <w:szCs w:val="20"/>
        </w:rPr>
      </w:pPr>
    </w:p>
    <w:p w14:paraId="64782BCF" w14:textId="79226A8D" w:rsidR="00737D3E" w:rsidRPr="006F6AD6" w:rsidRDefault="00737D3E" w:rsidP="00737D3E">
      <w:pPr>
        <w:pStyle w:val="ListParagraph"/>
        <w:ind w:left="990"/>
        <w:rPr>
          <w:rFonts w:ascii="Georgia" w:hAnsi="Georgia"/>
          <w:bCs/>
          <w:sz w:val="20"/>
          <w:szCs w:val="20"/>
        </w:rPr>
      </w:pPr>
      <w:r>
        <w:rPr>
          <w:rFonts w:ascii="Georgia" w:hAnsi="Georgia"/>
          <w:b/>
          <w:bCs/>
          <w:sz w:val="20"/>
          <w:szCs w:val="20"/>
        </w:rPr>
        <w:t>6:30</w:t>
      </w:r>
      <w:r w:rsidRPr="00826F35">
        <w:rPr>
          <w:rFonts w:ascii="Georgia" w:hAnsi="Georgia"/>
          <w:b/>
          <w:bCs/>
          <w:sz w:val="20"/>
          <w:szCs w:val="20"/>
        </w:rPr>
        <w:t xml:space="preserve"> PM</w:t>
      </w:r>
      <w:r w:rsidRPr="00826F35">
        <w:rPr>
          <w:rFonts w:ascii="Georgia" w:hAnsi="Georgia"/>
          <w:b/>
          <w:bCs/>
          <w:sz w:val="20"/>
          <w:szCs w:val="20"/>
        </w:rPr>
        <w:tab/>
        <w:t xml:space="preserve">Non-Public </w:t>
      </w:r>
      <w:r>
        <w:rPr>
          <w:rFonts w:ascii="Georgia" w:hAnsi="Georgia"/>
          <w:b/>
          <w:bCs/>
          <w:sz w:val="20"/>
          <w:szCs w:val="20"/>
        </w:rPr>
        <w:t xml:space="preserve">appt. </w:t>
      </w:r>
    </w:p>
    <w:p w14:paraId="52B54F14" w14:textId="77777777" w:rsidR="0051405B" w:rsidRPr="00D6164D" w:rsidRDefault="0051405B" w:rsidP="0051405B">
      <w:pPr>
        <w:pStyle w:val="ListParagraph"/>
        <w:ind w:left="990"/>
        <w:rPr>
          <w:rFonts w:ascii="Georgia" w:hAnsi="Georgia"/>
          <w:b/>
          <w:bCs/>
          <w:sz w:val="20"/>
          <w:szCs w:val="20"/>
        </w:rPr>
      </w:pPr>
    </w:p>
    <w:p w14:paraId="59969917" w14:textId="77777777" w:rsidR="00737D3E" w:rsidRDefault="00737D3E" w:rsidP="00737D3E">
      <w:pPr>
        <w:pStyle w:val="ListParagraph"/>
        <w:numPr>
          <w:ilvl w:val="0"/>
          <w:numId w:val="8"/>
        </w:numPr>
        <w:spacing w:after="240"/>
        <w:rPr>
          <w:rFonts w:ascii="Georgia" w:hAnsi="Georgia"/>
          <w:b/>
          <w:bCs/>
          <w:sz w:val="20"/>
          <w:szCs w:val="20"/>
        </w:rPr>
      </w:pPr>
      <w:r>
        <w:rPr>
          <w:rFonts w:ascii="Georgia" w:hAnsi="Georgia"/>
          <w:b/>
          <w:bCs/>
          <w:sz w:val="20"/>
          <w:szCs w:val="20"/>
        </w:rPr>
        <w:t>Job Description and Wage Study</w:t>
      </w:r>
    </w:p>
    <w:p w14:paraId="02817517" w14:textId="7541A6E7" w:rsidR="00F61755" w:rsidRDefault="00AA0E80" w:rsidP="00C61FDD">
      <w:pPr>
        <w:pStyle w:val="ListParagraph"/>
        <w:numPr>
          <w:ilvl w:val="0"/>
          <w:numId w:val="8"/>
        </w:numPr>
        <w:rPr>
          <w:rFonts w:ascii="Georgia" w:hAnsi="Georgia"/>
          <w:b/>
          <w:bCs/>
          <w:sz w:val="20"/>
          <w:szCs w:val="20"/>
        </w:rPr>
      </w:pPr>
      <w:r>
        <w:rPr>
          <w:rFonts w:ascii="Georgia" w:hAnsi="Georgia"/>
          <w:b/>
          <w:bCs/>
          <w:sz w:val="20"/>
          <w:szCs w:val="20"/>
        </w:rPr>
        <w:t>W</w:t>
      </w:r>
      <w:r w:rsidRPr="00AA0E80">
        <w:rPr>
          <w:rFonts w:ascii="Georgia" w:hAnsi="Georgia"/>
          <w:b/>
          <w:bCs/>
          <w:sz w:val="20"/>
          <w:szCs w:val="20"/>
        </w:rPr>
        <w:t xml:space="preserve"> </w:t>
      </w:r>
      <w:r w:rsidRPr="000F1BF1">
        <w:rPr>
          <w:rFonts w:ascii="Georgia" w:hAnsi="Georgia"/>
          <w:b/>
          <w:bCs/>
          <w:sz w:val="20"/>
          <w:szCs w:val="20"/>
        </w:rPr>
        <w:t>arrant Completion Work session</w:t>
      </w:r>
      <w:r>
        <w:rPr>
          <w:rFonts w:ascii="Georgia" w:hAnsi="Georgia"/>
          <w:b/>
          <w:bCs/>
          <w:sz w:val="20"/>
          <w:szCs w:val="20"/>
        </w:rPr>
        <w:t xml:space="preserve"> </w:t>
      </w:r>
    </w:p>
    <w:p w14:paraId="6C8DC00E" w14:textId="77777777" w:rsidR="00737D3E" w:rsidRDefault="00737D3E" w:rsidP="00737D3E">
      <w:pPr>
        <w:pStyle w:val="ListParagraph"/>
        <w:ind w:left="990"/>
        <w:rPr>
          <w:rFonts w:ascii="Georgia" w:hAnsi="Georgia"/>
          <w:b/>
          <w:bCs/>
          <w:sz w:val="20"/>
          <w:szCs w:val="20"/>
        </w:rPr>
      </w:pPr>
    </w:p>
    <w:p w14:paraId="72ACF14A" w14:textId="641CEB11" w:rsidR="00737D3E" w:rsidRDefault="00737D3E" w:rsidP="00C61FDD">
      <w:pPr>
        <w:pStyle w:val="ListParagraph"/>
        <w:numPr>
          <w:ilvl w:val="0"/>
          <w:numId w:val="8"/>
        </w:numPr>
        <w:rPr>
          <w:rFonts w:ascii="Georgia" w:hAnsi="Georgia"/>
          <w:b/>
          <w:bCs/>
          <w:sz w:val="20"/>
          <w:szCs w:val="20"/>
        </w:rPr>
      </w:pPr>
      <w:r>
        <w:rPr>
          <w:rFonts w:ascii="Georgia" w:hAnsi="Georgia"/>
          <w:b/>
          <w:bCs/>
          <w:sz w:val="20"/>
          <w:szCs w:val="20"/>
        </w:rPr>
        <w:t>Interim Town Administrator Items</w:t>
      </w:r>
    </w:p>
    <w:p w14:paraId="0A54D877" w14:textId="77777777" w:rsidR="00737D3E" w:rsidRPr="00737D3E" w:rsidRDefault="00737D3E" w:rsidP="00737D3E">
      <w:pPr>
        <w:pStyle w:val="ListParagraph"/>
        <w:rPr>
          <w:rFonts w:ascii="Georgia" w:hAnsi="Georgia"/>
          <w:b/>
          <w:bCs/>
          <w:sz w:val="20"/>
          <w:szCs w:val="20"/>
        </w:rPr>
      </w:pPr>
    </w:p>
    <w:p w14:paraId="4C30E1D7" w14:textId="4B3E64CA" w:rsidR="00737D3E" w:rsidRPr="000F1BF1" w:rsidRDefault="00737D3E" w:rsidP="00C61FDD">
      <w:pPr>
        <w:pStyle w:val="ListParagraph"/>
        <w:numPr>
          <w:ilvl w:val="0"/>
          <w:numId w:val="8"/>
        </w:numPr>
        <w:rPr>
          <w:rFonts w:ascii="Georgia" w:hAnsi="Georgia"/>
          <w:b/>
          <w:bCs/>
          <w:sz w:val="20"/>
          <w:szCs w:val="20"/>
        </w:rPr>
      </w:pPr>
      <w:r>
        <w:rPr>
          <w:rFonts w:ascii="Georgia" w:hAnsi="Georgia"/>
          <w:b/>
          <w:bCs/>
          <w:sz w:val="20"/>
          <w:szCs w:val="20"/>
        </w:rPr>
        <w:t>Board of Selectmen report</w:t>
      </w:r>
    </w:p>
    <w:p w14:paraId="46C90B39" w14:textId="77777777" w:rsidR="00826F35" w:rsidRPr="000F1BF1" w:rsidRDefault="00826F35" w:rsidP="00826F35">
      <w:pPr>
        <w:rPr>
          <w:rFonts w:ascii="Georgia" w:hAnsi="Georgia"/>
          <w:b/>
          <w:bCs/>
          <w:sz w:val="20"/>
          <w:szCs w:val="20"/>
        </w:rPr>
      </w:pPr>
    </w:p>
    <w:p w14:paraId="5383D0A2" w14:textId="77777777" w:rsidR="00826F35" w:rsidRPr="000A77F2" w:rsidRDefault="00826F35" w:rsidP="00826F35">
      <w:pPr>
        <w:pStyle w:val="ListParagraph"/>
        <w:numPr>
          <w:ilvl w:val="0"/>
          <w:numId w:val="8"/>
        </w:numPr>
        <w:rPr>
          <w:rFonts w:ascii="Georgia" w:hAnsi="Georgia"/>
          <w:bCs/>
          <w:sz w:val="20"/>
          <w:szCs w:val="20"/>
        </w:rPr>
      </w:pPr>
      <w:r w:rsidRPr="000A77F2">
        <w:rPr>
          <w:rFonts w:ascii="Georgia" w:hAnsi="Georgia"/>
          <w:b/>
          <w:bCs/>
          <w:sz w:val="20"/>
          <w:szCs w:val="20"/>
        </w:rPr>
        <w:t>Adjournment</w:t>
      </w:r>
    </w:p>
    <w:p w14:paraId="096B52C2" w14:textId="77777777" w:rsidR="00826F35" w:rsidRDefault="00826F35" w:rsidP="00826F35">
      <w:pPr>
        <w:pStyle w:val="ListParagraph"/>
        <w:ind w:left="990"/>
        <w:rPr>
          <w:rFonts w:ascii="Georgia" w:hAnsi="Georgia"/>
          <w:b/>
          <w:bCs/>
          <w:sz w:val="20"/>
          <w:szCs w:val="20"/>
        </w:rPr>
      </w:pPr>
    </w:p>
    <w:p w14:paraId="73608B20" w14:textId="776D8554" w:rsidR="006F6AD6" w:rsidRDefault="006F6AD6" w:rsidP="006F6AD6">
      <w:pPr>
        <w:rPr>
          <w:rFonts w:ascii="Georgia" w:hAnsi="Georgia"/>
          <w:bCs/>
          <w:sz w:val="20"/>
          <w:szCs w:val="20"/>
        </w:rPr>
      </w:pPr>
      <w:r>
        <w:rPr>
          <w:rFonts w:ascii="Georgia" w:hAnsi="Georgia"/>
          <w:bCs/>
          <w:sz w:val="20"/>
          <w:szCs w:val="20"/>
        </w:rPr>
        <w:t xml:space="preserve">    </w:t>
      </w:r>
    </w:p>
    <w:p w14:paraId="7F87979D" w14:textId="38A56494" w:rsidR="00540668" w:rsidRDefault="006F6AD6" w:rsidP="00AC5B95">
      <w:pPr>
        <w:rPr>
          <w:rFonts w:ascii="Georgia" w:hAnsi="Georgia"/>
          <w:bCs/>
          <w:sz w:val="20"/>
          <w:szCs w:val="20"/>
        </w:rPr>
      </w:pPr>
      <w:r>
        <w:rPr>
          <w:rFonts w:ascii="Georgia" w:hAnsi="Georgia"/>
          <w:bCs/>
          <w:sz w:val="20"/>
          <w:szCs w:val="20"/>
        </w:rPr>
        <w:tab/>
      </w:r>
    </w:p>
    <w:p w14:paraId="54F175A4" w14:textId="77777777" w:rsidR="00EB19BB" w:rsidRPr="00D42AA8" w:rsidRDefault="00EB19BB" w:rsidP="00447570">
      <w:pPr>
        <w:rPr>
          <w:rFonts w:ascii="Georgia" w:hAnsi="Georgia"/>
          <w:bCs/>
          <w:sz w:val="20"/>
          <w:szCs w:val="20"/>
        </w:rPr>
      </w:pPr>
    </w:p>
    <w:p w14:paraId="1A87322A" w14:textId="77777777" w:rsidR="00C268E3" w:rsidRDefault="00C268E3" w:rsidP="00C268E3">
      <w:pPr>
        <w:ind w:left="2280"/>
        <w:rPr>
          <w:rFonts w:ascii="Georgia" w:hAnsi="Georgia"/>
          <w:bCs/>
          <w:sz w:val="20"/>
          <w:szCs w:val="20"/>
        </w:rPr>
      </w:pPr>
    </w:p>
    <w:p w14:paraId="4AC55DEF" w14:textId="77777777" w:rsidR="00D27235" w:rsidRDefault="00D27235" w:rsidP="00D27235">
      <w:pPr>
        <w:rPr>
          <w:rFonts w:ascii="Georgia" w:hAnsi="Georgia"/>
          <w:b/>
          <w:bCs/>
          <w:sz w:val="20"/>
          <w:szCs w:val="20"/>
        </w:rPr>
      </w:pPr>
    </w:p>
    <w:p w14:paraId="44CAD121" w14:textId="439A4E80" w:rsidR="00C96E70" w:rsidRPr="00157D8F" w:rsidRDefault="00D27235" w:rsidP="006F6AD6">
      <w:pPr>
        <w:ind w:left="360"/>
        <w:rPr>
          <w:b/>
          <w:bCs/>
          <w:sz w:val="22"/>
          <w:szCs w:val="22"/>
        </w:rPr>
      </w:pPr>
      <w:r w:rsidRPr="00D27235">
        <w:rPr>
          <w:rFonts w:ascii="Georgia" w:hAnsi="Georgia"/>
          <w:bCs/>
          <w:sz w:val="20"/>
          <w:szCs w:val="20"/>
        </w:rPr>
        <w:t>Any person requiring interpretive or other accommodations is asked to</w:t>
      </w:r>
      <w:r w:rsidR="00BA2853">
        <w:rPr>
          <w:rFonts w:ascii="Georgia" w:hAnsi="Georgia"/>
          <w:bCs/>
          <w:sz w:val="20"/>
          <w:szCs w:val="20"/>
        </w:rPr>
        <w:t xml:space="preserve"> </w:t>
      </w:r>
      <w:r>
        <w:rPr>
          <w:rFonts w:ascii="Georgia" w:hAnsi="Georgia"/>
          <w:bCs/>
          <w:sz w:val="20"/>
          <w:szCs w:val="20"/>
        </w:rPr>
        <w:t>c</w:t>
      </w:r>
      <w:r w:rsidRPr="00D27235">
        <w:rPr>
          <w:rFonts w:ascii="Georgia" w:hAnsi="Georgia"/>
          <w:bCs/>
          <w:sz w:val="20"/>
          <w:szCs w:val="20"/>
        </w:rPr>
        <w:t>ontact the Town Office at least 48 hours prior to the start of the meeting.</w:t>
      </w:r>
    </w:p>
    <w:sectPr w:rsidR="00C96E70" w:rsidRPr="00157D8F" w:rsidSect="006F6AD6">
      <w:footnotePr>
        <w:pos w:val="beneathText"/>
      </w:footnotePr>
      <w:pgSz w:w="12240" w:h="15840"/>
      <w:pgMar w:top="360" w:right="1138" w:bottom="0" w:left="1138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A119253" w14:textId="77777777" w:rsidR="006C76BD" w:rsidRDefault="006C76BD" w:rsidP="006C76BD">
      <w:r>
        <w:separator/>
      </w:r>
    </w:p>
  </w:endnote>
  <w:endnote w:type="continuationSeparator" w:id="0">
    <w:p w14:paraId="20DF9F31" w14:textId="77777777" w:rsidR="006C76BD" w:rsidRDefault="006C76BD" w:rsidP="006C76B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D062730" w14:textId="77777777" w:rsidR="006C76BD" w:rsidRDefault="006C76BD" w:rsidP="006C76BD">
      <w:r>
        <w:separator/>
      </w:r>
    </w:p>
  </w:footnote>
  <w:footnote w:type="continuationSeparator" w:id="0">
    <w:p w14:paraId="65EF3280" w14:textId="77777777" w:rsidR="006C76BD" w:rsidRDefault="006C76BD" w:rsidP="006C76B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multilevel"/>
    <w:tmpl w:val="00000001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" w15:restartNumberingAfterBreak="0">
    <w:nsid w:val="00000002"/>
    <w:multiLevelType w:val="multilevel"/>
    <w:tmpl w:val="00000002"/>
    <w:lvl w:ilvl="0">
      <w:start w:val="1"/>
      <w:numFmt w:val="none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2" w15:restartNumberingAfterBreak="0">
    <w:nsid w:val="02B9353C"/>
    <w:multiLevelType w:val="hybridMultilevel"/>
    <w:tmpl w:val="0B82CF7C"/>
    <w:lvl w:ilvl="0" w:tplc="0409000F">
      <w:start w:val="1"/>
      <w:numFmt w:val="decimal"/>
      <w:lvlText w:val="%1."/>
      <w:lvlJc w:val="left"/>
      <w:pPr>
        <w:tabs>
          <w:tab w:val="num" w:pos="1429"/>
        </w:tabs>
        <w:ind w:left="1429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2149"/>
        </w:tabs>
        <w:ind w:left="2149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69"/>
        </w:tabs>
        <w:ind w:left="2869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589"/>
        </w:tabs>
        <w:ind w:left="3589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09"/>
        </w:tabs>
        <w:ind w:left="4309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29"/>
        </w:tabs>
        <w:ind w:left="5029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49"/>
        </w:tabs>
        <w:ind w:left="5749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69"/>
        </w:tabs>
        <w:ind w:left="6469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189"/>
        </w:tabs>
        <w:ind w:left="7189" w:hanging="180"/>
      </w:pPr>
    </w:lvl>
  </w:abstractNum>
  <w:abstractNum w:abstractNumId="3" w15:restartNumberingAfterBreak="0">
    <w:nsid w:val="03B0369C"/>
    <w:multiLevelType w:val="hybridMultilevel"/>
    <w:tmpl w:val="30F46F04"/>
    <w:lvl w:ilvl="0" w:tplc="DF16F0F8">
      <w:start w:val="1"/>
      <w:numFmt w:val="upperRoman"/>
      <w:lvlText w:val="%1."/>
      <w:lvlJc w:val="left"/>
      <w:pPr>
        <w:tabs>
          <w:tab w:val="num" w:pos="990"/>
        </w:tabs>
        <w:ind w:left="990" w:hanging="720"/>
      </w:pPr>
      <w:rPr>
        <w:rFonts w:hint="default"/>
        <w:b/>
        <w:i/>
      </w:rPr>
    </w:lvl>
    <w:lvl w:ilvl="1" w:tplc="E6169E30">
      <w:start w:val="1"/>
      <w:numFmt w:val="decimal"/>
      <w:lvlText w:val="%2."/>
      <w:lvlJc w:val="left"/>
      <w:pPr>
        <w:tabs>
          <w:tab w:val="num" w:pos="1530"/>
        </w:tabs>
        <w:ind w:left="1530" w:hanging="360"/>
      </w:pPr>
      <w:rPr>
        <w:rFonts w:hint="default"/>
        <w:b w:val="0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89A60992">
      <w:start w:val="1"/>
      <w:numFmt w:val="lowerLetter"/>
      <w:lvlText w:val="%4)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 w:tplc="670EEE1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04E749B7"/>
    <w:multiLevelType w:val="hybridMultilevel"/>
    <w:tmpl w:val="67664A2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08D50AF2"/>
    <w:multiLevelType w:val="hybridMultilevel"/>
    <w:tmpl w:val="A76EADFE"/>
    <w:lvl w:ilvl="0" w:tplc="22C07936">
      <w:start w:val="1"/>
      <w:numFmt w:val="lowerLetter"/>
      <w:lvlText w:val="%1."/>
      <w:lvlJc w:val="left"/>
      <w:pPr>
        <w:tabs>
          <w:tab w:val="num" w:pos="1395"/>
        </w:tabs>
        <w:ind w:left="139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115"/>
        </w:tabs>
        <w:ind w:left="2115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35"/>
        </w:tabs>
        <w:ind w:left="2835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555"/>
        </w:tabs>
        <w:ind w:left="3555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275"/>
        </w:tabs>
        <w:ind w:left="4275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995"/>
        </w:tabs>
        <w:ind w:left="4995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15"/>
        </w:tabs>
        <w:ind w:left="5715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35"/>
        </w:tabs>
        <w:ind w:left="6435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155"/>
        </w:tabs>
        <w:ind w:left="7155" w:hanging="180"/>
      </w:pPr>
    </w:lvl>
  </w:abstractNum>
  <w:abstractNum w:abstractNumId="6" w15:restartNumberingAfterBreak="0">
    <w:nsid w:val="1119327F"/>
    <w:multiLevelType w:val="hybridMultilevel"/>
    <w:tmpl w:val="F8044618"/>
    <w:lvl w:ilvl="0" w:tplc="DF16F0F8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  <w:b/>
        <w:i/>
      </w:rPr>
    </w:lvl>
    <w:lvl w:ilvl="1" w:tplc="04090001">
      <w:start w:val="1"/>
      <w:numFmt w:val="bullet"/>
      <w:lvlText w:val=""/>
      <w:lvlJc w:val="left"/>
      <w:pPr>
        <w:tabs>
          <w:tab w:val="num" w:pos="1530"/>
        </w:tabs>
        <w:ind w:left="1530" w:hanging="360"/>
      </w:pPr>
      <w:rPr>
        <w:rFonts w:ascii="Symbol" w:hAnsi="Symbol" w:hint="default"/>
        <w:b w:val="0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89A60992">
      <w:start w:val="1"/>
      <w:numFmt w:val="lowerLetter"/>
      <w:lvlText w:val="%4)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 w:tplc="670EEE1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15C97804"/>
    <w:multiLevelType w:val="hybridMultilevel"/>
    <w:tmpl w:val="8EFA730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687CED0E"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Times New Roman" w:eastAsia="Lucida Sans Unicode" w:hAnsi="Times New Roman" w:cs="Times New Roman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26FF4FEC"/>
    <w:multiLevelType w:val="hybridMultilevel"/>
    <w:tmpl w:val="C00CFFA0"/>
    <w:lvl w:ilvl="0" w:tplc="DF16F0F8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  <w:b/>
        <w:i/>
      </w:rPr>
    </w:lvl>
    <w:lvl w:ilvl="1" w:tplc="04090001">
      <w:start w:val="1"/>
      <w:numFmt w:val="bullet"/>
      <w:lvlText w:val=""/>
      <w:lvlJc w:val="left"/>
      <w:pPr>
        <w:tabs>
          <w:tab w:val="num" w:pos="1530"/>
        </w:tabs>
        <w:ind w:left="1530" w:hanging="360"/>
      </w:pPr>
      <w:rPr>
        <w:rFonts w:ascii="Symbol" w:hAnsi="Symbol" w:hint="default"/>
        <w:b w:val="0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89A60992">
      <w:start w:val="1"/>
      <w:numFmt w:val="lowerLetter"/>
      <w:lvlText w:val="%4)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 w:tplc="670EEE1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2C5151BD"/>
    <w:multiLevelType w:val="hybridMultilevel"/>
    <w:tmpl w:val="0D70F78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2E2E5240"/>
    <w:multiLevelType w:val="hybridMultilevel"/>
    <w:tmpl w:val="9C1C572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31206482"/>
    <w:multiLevelType w:val="hybridMultilevel"/>
    <w:tmpl w:val="0B96FF26"/>
    <w:lvl w:ilvl="0" w:tplc="DFCE6FD0">
      <w:start w:val="4"/>
      <w:numFmt w:val="lowerLetter"/>
      <w:lvlText w:val="%1."/>
      <w:lvlJc w:val="left"/>
      <w:pPr>
        <w:ind w:left="15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280" w:hanging="360"/>
      </w:pPr>
    </w:lvl>
    <w:lvl w:ilvl="2" w:tplc="0409001B" w:tentative="1">
      <w:start w:val="1"/>
      <w:numFmt w:val="lowerRoman"/>
      <w:lvlText w:val="%3."/>
      <w:lvlJc w:val="right"/>
      <w:pPr>
        <w:ind w:left="3000" w:hanging="180"/>
      </w:pPr>
    </w:lvl>
    <w:lvl w:ilvl="3" w:tplc="0409000F" w:tentative="1">
      <w:start w:val="1"/>
      <w:numFmt w:val="decimal"/>
      <w:lvlText w:val="%4."/>
      <w:lvlJc w:val="left"/>
      <w:pPr>
        <w:ind w:left="3720" w:hanging="360"/>
      </w:pPr>
    </w:lvl>
    <w:lvl w:ilvl="4" w:tplc="04090019" w:tentative="1">
      <w:start w:val="1"/>
      <w:numFmt w:val="lowerLetter"/>
      <w:lvlText w:val="%5."/>
      <w:lvlJc w:val="left"/>
      <w:pPr>
        <w:ind w:left="4440" w:hanging="360"/>
      </w:pPr>
    </w:lvl>
    <w:lvl w:ilvl="5" w:tplc="0409001B" w:tentative="1">
      <w:start w:val="1"/>
      <w:numFmt w:val="lowerRoman"/>
      <w:lvlText w:val="%6."/>
      <w:lvlJc w:val="right"/>
      <w:pPr>
        <w:ind w:left="5160" w:hanging="180"/>
      </w:pPr>
    </w:lvl>
    <w:lvl w:ilvl="6" w:tplc="0409000F" w:tentative="1">
      <w:start w:val="1"/>
      <w:numFmt w:val="decimal"/>
      <w:lvlText w:val="%7."/>
      <w:lvlJc w:val="left"/>
      <w:pPr>
        <w:ind w:left="5880" w:hanging="360"/>
      </w:pPr>
    </w:lvl>
    <w:lvl w:ilvl="7" w:tplc="04090019" w:tentative="1">
      <w:start w:val="1"/>
      <w:numFmt w:val="lowerLetter"/>
      <w:lvlText w:val="%8."/>
      <w:lvlJc w:val="left"/>
      <w:pPr>
        <w:ind w:left="6600" w:hanging="360"/>
      </w:pPr>
    </w:lvl>
    <w:lvl w:ilvl="8" w:tplc="0409001B" w:tentative="1">
      <w:start w:val="1"/>
      <w:numFmt w:val="lowerRoman"/>
      <w:lvlText w:val="%9."/>
      <w:lvlJc w:val="right"/>
      <w:pPr>
        <w:ind w:left="7320" w:hanging="180"/>
      </w:pPr>
    </w:lvl>
  </w:abstractNum>
  <w:abstractNum w:abstractNumId="12" w15:restartNumberingAfterBreak="0">
    <w:nsid w:val="33213306"/>
    <w:multiLevelType w:val="hybridMultilevel"/>
    <w:tmpl w:val="95F8D0F4"/>
    <w:lvl w:ilvl="0" w:tplc="FB44F2F8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34456AD3"/>
    <w:multiLevelType w:val="hybridMultilevel"/>
    <w:tmpl w:val="BF7CB3A4"/>
    <w:lvl w:ilvl="0" w:tplc="0409000F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14" w15:restartNumberingAfterBreak="0">
    <w:nsid w:val="353323AC"/>
    <w:multiLevelType w:val="hybridMultilevel"/>
    <w:tmpl w:val="E74E337A"/>
    <w:lvl w:ilvl="0" w:tplc="DF16F0F8">
      <w:start w:val="1"/>
      <w:numFmt w:val="upperRoman"/>
      <w:lvlText w:val="%1."/>
      <w:lvlJc w:val="left"/>
      <w:pPr>
        <w:tabs>
          <w:tab w:val="num" w:pos="990"/>
        </w:tabs>
        <w:ind w:left="990" w:hanging="720"/>
      </w:pPr>
      <w:rPr>
        <w:rFonts w:hint="default"/>
        <w:b/>
        <w:i/>
      </w:rPr>
    </w:lvl>
    <w:lvl w:ilvl="1" w:tplc="E6169E30">
      <w:start w:val="1"/>
      <w:numFmt w:val="decimal"/>
      <w:lvlText w:val="%2."/>
      <w:lvlJc w:val="left"/>
      <w:pPr>
        <w:tabs>
          <w:tab w:val="num" w:pos="1530"/>
        </w:tabs>
        <w:ind w:left="1530" w:hanging="360"/>
      </w:pPr>
      <w:rPr>
        <w:rFonts w:hint="default"/>
        <w:b w:val="0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89A60992">
      <w:start w:val="1"/>
      <w:numFmt w:val="lowerLetter"/>
      <w:lvlText w:val="%4)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 w:tplc="670EEE1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38E9711A"/>
    <w:multiLevelType w:val="hybridMultilevel"/>
    <w:tmpl w:val="D9681900"/>
    <w:lvl w:ilvl="0" w:tplc="B8E47E26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6" w15:restartNumberingAfterBreak="0">
    <w:nsid w:val="3BDC2DED"/>
    <w:multiLevelType w:val="hybridMultilevel"/>
    <w:tmpl w:val="301ADA6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7" w15:restartNumberingAfterBreak="0">
    <w:nsid w:val="3F903720"/>
    <w:multiLevelType w:val="hybridMultilevel"/>
    <w:tmpl w:val="19AA0E1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40C754B8"/>
    <w:multiLevelType w:val="hybridMultilevel"/>
    <w:tmpl w:val="B3BE039C"/>
    <w:lvl w:ilvl="0" w:tplc="0409000F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19" w15:restartNumberingAfterBreak="0">
    <w:nsid w:val="45773043"/>
    <w:multiLevelType w:val="hybridMultilevel"/>
    <w:tmpl w:val="5088E82A"/>
    <w:lvl w:ilvl="0" w:tplc="0409000F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20" w15:restartNumberingAfterBreak="0">
    <w:nsid w:val="4CA218F4"/>
    <w:multiLevelType w:val="hybridMultilevel"/>
    <w:tmpl w:val="21D43118"/>
    <w:lvl w:ilvl="0" w:tplc="901E6C1E">
      <w:numFmt w:val="bullet"/>
      <w:lvlText w:val=""/>
      <w:lvlJc w:val="left"/>
      <w:pPr>
        <w:ind w:left="1440" w:hanging="360"/>
      </w:pPr>
      <w:rPr>
        <w:rFonts w:ascii="Symbol" w:eastAsia="Lucida Sans Unicode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5125493A"/>
    <w:multiLevelType w:val="hybridMultilevel"/>
    <w:tmpl w:val="CFAC9620"/>
    <w:lvl w:ilvl="0" w:tplc="F656F6C4">
      <w:start w:val="6"/>
      <w:numFmt w:val="upperRoman"/>
      <w:lvlText w:val="%1."/>
      <w:lvlJc w:val="left"/>
      <w:pPr>
        <w:ind w:left="990" w:hanging="720"/>
      </w:pPr>
      <w:rPr>
        <w:rFonts w:hint="default"/>
        <w:b/>
        <w:i/>
        <w:u w:val="none"/>
      </w:rPr>
    </w:lvl>
    <w:lvl w:ilvl="1" w:tplc="C510B25C">
      <w:start w:val="1"/>
      <w:numFmt w:val="lowerLetter"/>
      <w:lvlText w:val="%2."/>
      <w:lvlJc w:val="left"/>
      <w:pPr>
        <w:ind w:left="1350" w:hanging="360"/>
      </w:pPr>
      <w:rPr>
        <w:rFonts w:ascii="Georgia" w:eastAsia="Lucida Sans Unicode" w:hAnsi="Georgia" w:cs="Times New Roman"/>
        <w:b w:val="0"/>
      </w:rPr>
    </w:lvl>
    <w:lvl w:ilvl="2" w:tplc="0409001B">
      <w:start w:val="1"/>
      <w:numFmt w:val="lowerRoman"/>
      <w:lvlText w:val="%3."/>
      <w:lvlJc w:val="right"/>
      <w:pPr>
        <w:ind w:left="2070" w:hanging="180"/>
      </w:pPr>
    </w:lvl>
    <w:lvl w:ilvl="3" w:tplc="0409000F">
      <w:start w:val="1"/>
      <w:numFmt w:val="decimal"/>
      <w:lvlText w:val="%4."/>
      <w:lvlJc w:val="left"/>
      <w:pPr>
        <w:ind w:left="2790" w:hanging="360"/>
      </w:pPr>
    </w:lvl>
    <w:lvl w:ilvl="4" w:tplc="04090019">
      <w:start w:val="1"/>
      <w:numFmt w:val="lowerLetter"/>
      <w:lvlText w:val="%5."/>
      <w:lvlJc w:val="left"/>
      <w:pPr>
        <w:ind w:left="3510" w:hanging="360"/>
      </w:pPr>
    </w:lvl>
    <w:lvl w:ilvl="5" w:tplc="0409001B">
      <w:start w:val="1"/>
      <w:numFmt w:val="lowerRoman"/>
      <w:lvlText w:val="%6."/>
      <w:lvlJc w:val="right"/>
      <w:pPr>
        <w:ind w:left="4230" w:hanging="180"/>
      </w:pPr>
    </w:lvl>
    <w:lvl w:ilvl="6" w:tplc="0409000F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22" w15:restartNumberingAfterBreak="0">
    <w:nsid w:val="56BB7934"/>
    <w:multiLevelType w:val="hybridMultilevel"/>
    <w:tmpl w:val="2658738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5A025795"/>
    <w:multiLevelType w:val="hybridMultilevel"/>
    <w:tmpl w:val="6BD65EF2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4" w15:restartNumberingAfterBreak="0">
    <w:nsid w:val="5A3F6720"/>
    <w:multiLevelType w:val="hybridMultilevel"/>
    <w:tmpl w:val="190EACB6"/>
    <w:lvl w:ilvl="0" w:tplc="0409000F">
      <w:start w:val="1"/>
      <w:numFmt w:val="decimal"/>
      <w:lvlText w:val="%1."/>
      <w:lvlJc w:val="left"/>
      <w:pPr>
        <w:tabs>
          <w:tab w:val="num" w:pos="2138"/>
        </w:tabs>
        <w:ind w:left="2138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2858"/>
        </w:tabs>
        <w:ind w:left="2858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578"/>
        </w:tabs>
        <w:ind w:left="3578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4298"/>
        </w:tabs>
        <w:ind w:left="4298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5018"/>
        </w:tabs>
        <w:ind w:left="5018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738"/>
        </w:tabs>
        <w:ind w:left="5738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458"/>
        </w:tabs>
        <w:ind w:left="6458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7178"/>
        </w:tabs>
        <w:ind w:left="7178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898"/>
        </w:tabs>
        <w:ind w:left="7898" w:hanging="180"/>
      </w:pPr>
    </w:lvl>
  </w:abstractNum>
  <w:abstractNum w:abstractNumId="25" w15:restartNumberingAfterBreak="0">
    <w:nsid w:val="60427C55"/>
    <w:multiLevelType w:val="hybridMultilevel"/>
    <w:tmpl w:val="4D90DB70"/>
    <w:lvl w:ilvl="0" w:tplc="0409000F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26" w15:restartNumberingAfterBreak="0">
    <w:nsid w:val="60933686"/>
    <w:multiLevelType w:val="hybridMultilevel"/>
    <w:tmpl w:val="5A6E8680"/>
    <w:lvl w:ilvl="0" w:tplc="0409000F">
      <w:start w:val="1"/>
      <w:numFmt w:val="decimal"/>
      <w:lvlText w:val="%1."/>
      <w:lvlJc w:val="left"/>
      <w:pPr>
        <w:tabs>
          <w:tab w:val="num" w:pos="1778"/>
        </w:tabs>
        <w:ind w:left="1778" w:hanging="360"/>
      </w:pPr>
    </w:lvl>
    <w:lvl w:ilvl="1" w:tplc="04090001">
      <w:start w:val="1"/>
      <w:numFmt w:val="bullet"/>
      <w:lvlText w:val=""/>
      <w:lvlJc w:val="left"/>
      <w:pPr>
        <w:tabs>
          <w:tab w:val="num" w:pos="2498"/>
        </w:tabs>
        <w:ind w:left="2498" w:hanging="360"/>
      </w:pPr>
      <w:rPr>
        <w:rFonts w:ascii="Symbol" w:hAnsi="Symbol" w:hint="default"/>
      </w:rPr>
    </w:lvl>
    <w:lvl w:ilvl="2" w:tplc="0409000F">
      <w:start w:val="1"/>
      <w:numFmt w:val="decimal"/>
      <w:lvlText w:val="%3."/>
      <w:lvlJc w:val="left"/>
      <w:pPr>
        <w:tabs>
          <w:tab w:val="num" w:pos="3398"/>
        </w:tabs>
        <w:ind w:left="3398" w:hanging="36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38"/>
        </w:tabs>
        <w:ind w:left="3938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58"/>
        </w:tabs>
        <w:ind w:left="4658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378"/>
        </w:tabs>
        <w:ind w:left="5378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098"/>
        </w:tabs>
        <w:ind w:left="6098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18"/>
        </w:tabs>
        <w:ind w:left="6818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38"/>
        </w:tabs>
        <w:ind w:left="7538" w:hanging="180"/>
      </w:pPr>
    </w:lvl>
  </w:abstractNum>
  <w:abstractNum w:abstractNumId="27" w15:restartNumberingAfterBreak="0">
    <w:nsid w:val="638C5025"/>
    <w:multiLevelType w:val="hybridMultilevel"/>
    <w:tmpl w:val="B136F0C2"/>
    <w:lvl w:ilvl="0" w:tplc="0409000F">
      <w:start w:val="1"/>
      <w:numFmt w:val="decimal"/>
      <w:lvlText w:val="%1."/>
      <w:lvlJc w:val="left"/>
      <w:pPr>
        <w:tabs>
          <w:tab w:val="num" w:pos="2138"/>
        </w:tabs>
        <w:ind w:left="2138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2858"/>
        </w:tabs>
        <w:ind w:left="2858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578"/>
        </w:tabs>
        <w:ind w:left="3578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4298"/>
        </w:tabs>
        <w:ind w:left="4298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5018"/>
        </w:tabs>
        <w:ind w:left="5018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738"/>
        </w:tabs>
        <w:ind w:left="5738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458"/>
        </w:tabs>
        <w:ind w:left="6458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7178"/>
        </w:tabs>
        <w:ind w:left="7178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898"/>
        </w:tabs>
        <w:ind w:left="7898" w:hanging="180"/>
      </w:pPr>
    </w:lvl>
  </w:abstractNum>
  <w:abstractNum w:abstractNumId="28" w15:restartNumberingAfterBreak="0">
    <w:nsid w:val="6500073D"/>
    <w:multiLevelType w:val="hybridMultilevel"/>
    <w:tmpl w:val="9E548632"/>
    <w:lvl w:ilvl="0" w:tplc="E870C60E">
      <w:start w:val="10"/>
      <w:numFmt w:val="upperRoman"/>
      <w:lvlText w:val="%1."/>
      <w:lvlJc w:val="left"/>
      <w:pPr>
        <w:ind w:left="10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29" w15:restartNumberingAfterBreak="0">
    <w:nsid w:val="65413526"/>
    <w:multiLevelType w:val="hybridMultilevel"/>
    <w:tmpl w:val="76BC8FD2"/>
    <w:lvl w:ilvl="0" w:tplc="0409000F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30" w15:restartNumberingAfterBreak="0">
    <w:nsid w:val="65ED09D9"/>
    <w:multiLevelType w:val="hybridMultilevel"/>
    <w:tmpl w:val="5B9AAE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6765BD9"/>
    <w:multiLevelType w:val="hybridMultilevel"/>
    <w:tmpl w:val="9FDC63AC"/>
    <w:lvl w:ilvl="0" w:tplc="E6169E3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82277DB"/>
    <w:multiLevelType w:val="hybridMultilevel"/>
    <w:tmpl w:val="A4BE9878"/>
    <w:lvl w:ilvl="0" w:tplc="0409000F">
      <w:start w:val="1"/>
      <w:numFmt w:val="decimal"/>
      <w:lvlText w:val="%1."/>
      <w:lvlJc w:val="left"/>
      <w:pPr>
        <w:tabs>
          <w:tab w:val="num" w:pos="2138"/>
        </w:tabs>
        <w:ind w:left="2138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2858"/>
        </w:tabs>
        <w:ind w:left="2858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578"/>
        </w:tabs>
        <w:ind w:left="3578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4298"/>
        </w:tabs>
        <w:ind w:left="4298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5018"/>
        </w:tabs>
        <w:ind w:left="5018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738"/>
        </w:tabs>
        <w:ind w:left="5738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458"/>
        </w:tabs>
        <w:ind w:left="6458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7178"/>
        </w:tabs>
        <w:ind w:left="7178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898"/>
        </w:tabs>
        <w:ind w:left="7898" w:hanging="180"/>
      </w:pPr>
    </w:lvl>
  </w:abstractNum>
  <w:abstractNum w:abstractNumId="33" w15:restartNumberingAfterBreak="0">
    <w:nsid w:val="7C07616C"/>
    <w:multiLevelType w:val="hybridMultilevel"/>
    <w:tmpl w:val="91BEAB8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4" w15:restartNumberingAfterBreak="0">
    <w:nsid w:val="7C87125B"/>
    <w:multiLevelType w:val="hybridMultilevel"/>
    <w:tmpl w:val="BDD4FD7C"/>
    <w:lvl w:ilvl="0" w:tplc="0409000F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35" w15:restartNumberingAfterBreak="0">
    <w:nsid w:val="7E223B48"/>
    <w:multiLevelType w:val="hybridMultilevel"/>
    <w:tmpl w:val="0984482E"/>
    <w:lvl w:ilvl="0" w:tplc="FACE63DA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>
    <w:abstractNumId w:val="0"/>
  </w:num>
  <w:num w:numId="2">
    <w:abstractNumId w:val="1"/>
  </w:num>
  <w:num w:numId="3">
    <w:abstractNumId w:val="5"/>
  </w:num>
  <w:num w:numId="4">
    <w:abstractNumId w:val="12"/>
  </w:num>
  <w:num w:numId="5">
    <w:abstractNumId w:val="22"/>
  </w:num>
  <w:num w:numId="6">
    <w:abstractNumId w:val="4"/>
  </w:num>
  <w:num w:numId="7">
    <w:abstractNumId w:val="9"/>
  </w:num>
  <w:num w:numId="8">
    <w:abstractNumId w:val="14"/>
  </w:num>
  <w:num w:numId="9">
    <w:abstractNumId w:val="29"/>
  </w:num>
  <w:num w:numId="10">
    <w:abstractNumId w:val="33"/>
  </w:num>
  <w:num w:numId="11">
    <w:abstractNumId w:val="17"/>
  </w:num>
  <w:num w:numId="12">
    <w:abstractNumId w:val="13"/>
  </w:num>
  <w:num w:numId="13">
    <w:abstractNumId w:val="27"/>
  </w:num>
  <w:num w:numId="14">
    <w:abstractNumId w:val="32"/>
  </w:num>
  <w:num w:numId="15">
    <w:abstractNumId w:val="34"/>
  </w:num>
  <w:num w:numId="16">
    <w:abstractNumId w:val="24"/>
  </w:num>
  <w:num w:numId="17">
    <w:abstractNumId w:val="19"/>
  </w:num>
  <w:num w:numId="18">
    <w:abstractNumId w:val="2"/>
  </w:num>
  <w:num w:numId="19">
    <w:abstractNumId w:val="10"/>
  </w:num>
  <w:num w:numId="20">
    <w:abstractNumId w:val="7"/>
  </w:num>
  <w:num w:numId="21">
    <w:abstractNumId w:val="26"/>
  </w:num>
  <w:num w:numId="22">
    <w:abstractNumId w:val="23"/>
  </w:num>
  <w:num w:numId="23">
    <w:abstractNumId w:val="18"/>
  </w:num>
  <w:num w:numId="24">
    <w:abstractNumId w:val="25"/>
  </w:num>
  <w:num w:numId="25">
    <w:abstractNumId w:val="30"/>
  </w:num>
  <w:num w:numId="26">
    <w:abstractNumId w:val="35"/>
  </w:num>
  <w:num w:numId="27">
    <w:abstractNumId w:val="31"/>
  </w:num>
  <w:num w:numId="28">
    <w:abstractNumId w:val="15"/>
  </w:num>
  <w:num w:numId="29">
    <w:abstractNumId w:val="20"/>
  </w:num>
  <w:num w:numId="30">
    <w:abstractNumId w:val="8"/>
  </w:num>
  <w:num w:numId="31">
    <w:abstractNumId w:val="16"/>
  </w:num>
  <w:num w:numId="32">
    <w:abstractNumId w:val="6"/>
  </w:num>
  <w:num w:numId="33">
    <w:abstractNumId w:val="21"/>
  </w:num>
  <w:num w:numId="34">
    <w:abstractNumId w:val="28"/>
  </w:num>
  <w:num w:numId="35">
    <w:abstractNumId w:val="11"/>
  </w:num>
  <w:num w:numId="3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strictFirstAndLastChars/>
  <w:footnotePr>
    <w:pos w:val="beneathTex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A0N7U0NTMxNjSwMLZQ0lEKTi0uzszPAykwNK4FAElt4RwtAAAA"/>
  </w:docVars>
  <w:rsids>
    <w:rsidRoot w:val="001414FD"/>
    <w:rsid w:val="0000065B"/>
    <w:rsid w:val="0000279A"/>
    <w:rsid w:val="00005098"/>
    <w:rsid w:val="00007759"/>
    <w:rsid w:val="00020438"/>
    <w:rsid w:val="00021986"/>
    <w:rsid w:val="00023218"/>
    <w:rsid w:val="00024B63"/>
    <w:rsid w:val="00025311"/>
    <w:rsid w:val="00027040"/>
    <w:rsid w:val="0002756F"/>
    <w:rsid w:val="00027904"/>
    <w:rsid w:val="00030B43"/>
    <w:rsid w:val="00030FA7"/>
    <w:rsid w:val="0003420A"/>
    <w:rsid w:val="000344D8"/>
    <w:rsid w:val="00034798"/>
    <w:rsid w:val="000352A8"/>
    <w:rsid w:val="00035FFF"/>
    <w:rsid w:val="00037D21"/>
    <w:rsid w:val="00047994"/>
    <w:rsid w:val="00047FEA"/>
    <w:rsid w:val="00050FDB"/>
    <w:rsid w:val="0005247A"/>
    <w:rsid w:val="00054DE6"/>
    <w:rsid w:val="00054E6C"/>
    <w:rsid w:val="00055E05"/>
    <w:rsid w:val="00056B37"/>
    <w:rsid w:val="000573BC"/>
    <w:rsid w:val="000579AD"/>
    <w:rsid w:val="00057D49"/>
    <w:rsid w:val="00062969"/>
    <w:rsid w:val="00067E6C"/>
    <w:rsid w:val="00070AD8"/>
    <w:rsid w:val="00071A60"/>
    <w:rsid w:val="00072294"/>
    <w:rsid w:val="00074C2E"/>
    <w:rsid w:val="00076587"/>
    <w:rsid w:val="00081243"/>
    <w:rsid w:val="00082198"/>
    <w:rsid w:val="00084AD8"/>
    <w:rsid w:val="0008762A"/>
    <w:rsid w:val="00090E42"/>
    <w:rsid w:val="00093725"/>
    <w:rsid w:val="000949D5"/>
    <w:rsid w:val="0009661E"/>
    <w:rsid w:val="00096739"/>
    <w:rsid w:val="00096787"/>
    <w:rsid w:val="000A076E"/>
    <w:rsid w:val="000A078B"/>
    <w:rsid w:val="000A2108"/>
    <w:rsid w:val="000A2AE1"/>
    <w:rsid w:val="000A59EA"/>
    <w:rsid w:val="000A7653"/>
    <w:rsid w:val="000A769D"/>
    <w:rsid w:val="000A77F2"/>
    <w:rsid w:val="000A7CA2"/>
    <w:rsid w:val="000B04D2"/>
    <w:rsid w:val="000B0FA6"/>
    <w:rsid w:val="000B2497"/>
    <w:rsid w:val="000B32BF"/>
    <w:rsid w:val="000B38EE"/>
    <w:rsid w:val="000B391E"/>
    <w:rsid w:val="000B4EFA"/>
    <w:rsid w:val="000B737F"/>
    <w:rsid w:val="000C0724"/>
    <w:rsid w:val="000C0BC8"/>
    <w:rsid w:val="000C1392"/>
    <w:rsid w:val="000C208B"/>
    <w:rsid w:val="000C35D4"/>
    <w:rsid w:val="000C4162"/>
    <w:rsid w:val="000C47CE"/>
    <w:rsid w:val="000D03A5"/>
    <w:rsid w:val="000D13E1"/>
    <w:rsid w:val="000D1F7B"/>
    <w:rsid w:val="000D25A7"/>
    <w:rsid w:val="000D2D4D"/>
    <w:rsid w:val="000D407E"/>
    <w:rsid w:val="000D41F9"/>
    <w:rsid w:val="000D4B12"/>
    <w:rsid w:val="000D50C6"/>
    <w:rsid w:val="000D6006"/>
    <w:rsid w:val="000D71D0"/>
    <w:rsid w:val="000D7C42"/>
    <w:rsid w:val="000E185C"/>
    <w:rsid w:val="000E1A85"/>
    <w:rsid w:val="000E1BFF"/>
    <w:rsid w:val="000E399C"/>
    <w:rsid w:val="000F0E30"/>
    <w:rsid w:val="000F1BF1"/>
    <w:rsid w:val="000F2F11"/>
    <w:rsid w:val="000F4119"/>
    <w:rsid w:val="000F419D"/>
    <w:rsid w:val="000F4705"/>
    <w:rsid w:val="000F5F71"/>
    <w:rsid w:val="0010045B"/>
    <w:rsid w:val="00100924"/>
    <w:rsid w:val="00101753"/>
    <w:rsid w:val="0010279B"/>
    <w:rsid w:val="001065B2"/>
    <w:rsid w:val="00107099"/>
    <w:rsid w:val="001101D1"/>
    <w:rsid w:val="0011077A"/>
    <w:rsid w:val="001117BD"/>
    <w:rsid w:val="001127D0"/>
    <w:rsid w:val="00114D93"/>
    <w:rsid w:val="001150C5"/>
    <w:rsid w:val="001152EC"/>
    <w:rsid w:val="001153C8"/>
    <w:rsid w:val="00121548"/>
    <w:rsid w:val="00121F68"/>
    <w:rsid w:val="0012220E"/>
    <w:rsid w:val="00123803"/>
    <w:rsid w:val="001239CD"/>
    <w:rsid w:val="00124499"/>
    <w:rsid w:val="00126831"/>
    <w:rsid w:val="0012694A"/>
    <w:rsid w:val="00126B9A"/>
    <w:rsid w:val="00130FD4"/>
    <w:rsid w:val="00133E9F"/>
    <w:rsid w:val="00140163"/>
    <w:rsid w:val="001414FD"/>
    <w:rsid w:val="00141FEE"/>
    <w:rsid w:val="0014407D"/>
    <w:rsid w:val="0014571B"/>
    <w:rsid w:val="00145933"/>
    <w:rsid w:val="001467DE"/>
    <w:rsid w:val="00152B44"/>
    <w:rsid w:val="00154F43"/>
    <w:rsid w:val="0015595E"/>
    <w:rsid w:val="00156A80"/>
    <w:rsid w:val="00157D8F"/>
    <w:rsid w:val="0016042C"/>
    <w:rsid w:val="0016193C"/>
    <w:rsid w:val="00163AC6"/>
    <w:rsid w:val="001648E6"/>
    <w:rsid w:val="00165228"/>
    <w:rsid w:val="00165910"/>
    <w:rsid w:val="0016671E"/>
    <w:rsid w:val="00167668"/>
    <w:rsid w:val="001700B3"/>
    <w:rsid w:val="00170594"/>
    <w:rsid w:val="001708BD"/>
    <w:rsid w:val="001729A6"/>
    <w:rsid w:val="00172A33"/>
    <w:rsid w:val="001767A7"/>
    <w:rsid w:val="00177FBD"/>
    <w:rsid w:val="0018081F"/>
    <w:rsid w:val="00180DB4"/>
    <w:rsid w:val="00180F5E"/>
    <w:rsid w:val="0018314B"/>
    <w:rsid w:val="001843E1"/>
    <w:rsid w:val="00184EC6"/>
    <w:rsid w:val="00184EEE"/>
    <w:rsid w:val="001863F1"/>
    <w:rsid w:val="00186DCC"/>
    <w:rsid w:val="001902C2"/>
    <w:rsid w:val="00191EAC"/>
    <w:rsid w:val="00191F9C"/>
    <w:rsid w:val="00192134"/>
    <w:rsid w:val="001926D9"/>
    <w:rsid w:val="001931FE"/>
    <w:rsid w:val="0019417A"/>
    <w:rsid w:val="001946AA"/>
    <w:rsid w:val="00194DE3"/>
    <w:rsid w:val="00195412"/>
    <w:rsid w:val="00197375"/>
    <w:rsid w:val="001A02D7"/>
    <w:rsid w:val="001A2483"/>
    <w:rsid w:val="001A59BC"/>
    <w:rsid w:val="001A5D47"/>
    <w:rsid w:val="001A6593"/>
    <w:rsid w:val="001A6605"/>
    <w:rsid w:val="001A6A5F"/>
    <w:rsid w:val="001A77EF"/>
    <w:rsid w:val="001B4408"/>
    <w:rsid w:val="001B4FCA"/>
    <w:rsid w:val="001C0B8D"/>
    <w:rsid w:val="001C15DD"/>
    <w:rsid w:val="001C4EA2"/>
    <w:rsid w:val="001D040E"/>
    <w:rsid w:val="001D1F93"/>
    <w:rsid w:val="001D435C"/>
    <w:rsid w:val="001D444F"/>
    <w:rsid w:val="001D5284"/>
    <w:rsid w:val="001D628E"/>
    <w:rsid w:val="001E3ED9"/>
    <w:rsid w:val="001E461C"/>
    <w:rsid w:val="001E477E"/>
    <w:rsid w:val="001E47A7"/>
    <w:rsid w:val="001E68FC"/>
    <w:rsid w:val="001F0C9D"/>
    <w:rsid w:val="001F0E4B"/>
    <w:rsid w:val="001F464C"/>
    <w:rsid w:val="001F5C3B"/>
    <w:rsid w:val="001F6D29"/>
    <w:rsid w:val="00201B54"/>
    <w:rsid w:val="0020391C"/>
    <w:rsid w:val="00205275"/>
    <w:rsid w:val="00205C0E"/>
    <w:rsid w:val="00207FA0"/>
    <w:rsid w:val="002106DC"/>
    <w:rsid w:val="00211455"/>
    <w:rsid w:val="0021325F"/>
    <w:rsid w:val="0021776F"/>
    <w:rsid w:val="00220486"/>
    <w:rsid w:val="002221ED"/>
    <w:rsid w:val="00226D02"/>
    <w:rsid w:val="002307C1"/>
    <w:rsid w:val="00230A0A"/>
    <w:rsid w:val="00232D4F"/>
    <w:rsid w:val="00233486"/>
    <w:rsid w:val="00234493"/>
    <w:rsid w:val="0023564C"/>
    <w:rsid w:val="00236E67"/>
    <w:rsid w:val="002439A8"/>
    <w:rsid w:val="00243FF5"/>
    <w:rsid w:val="0024497A"/>
    <w:rsid w:val="002459BD"/>
    <w:rsid w:val="00245FFF"/>
    <w:rsid w:val="00246A0B"/>
    <w:rsid w:val="00247E6B"/>
    <w:rsid w:val="00253E64"/>
    <w:rsid w:val="00253FA3"/>
    <w:rsid w:val="002558E4"/>
    <w:rsid w:val="00260313"/>
    <w:rsid w:val="00260335"/>
    <w:rsid w:val="00260EC3"/>
    <w:rsid w:val="00261604"/>
    <w:rsid w:val="0026187C"/>
    <w:rsid w:val="002632DC"/>
    <w:rsid w:val="00263502"/>
    <w:rsid w:val="00265E5D"/>
    <w:rsid w:val="00270BAD"/>
    <w:rsid w:val="00272FEB"/>
    <w:rsid w:val="002740EB"/>
    <w:rsid w:val="002747CD"/>
    <w:rsid w:val="00274CFB"/>
    <w:rsid w:val="00274F91"/>
    <w:rsid w:val="00276007"/>
    <w:rsid w:val="00276040"/>
    <w:rsid w:val="0027614E"/>
    <w:rsid w:val="002762F0"/>
    <w:rsid w:val="00276415"/>
    <w:rsid w:val="00276719"/>
    <w:rsid w:val="00276975"/>
    <w:rsid w:val="00282FE1"/>
    <w:rsid w:val="0028372D"/>
    <w:rsid w:val="00283FC8"/>
    <w:rsid w:val="00284954"/>
    <w:rsid w:val="00285BB6"/>
    <w:rsid w:val="00286647"/>
    <w:rsid w:val="00287416"/>
    <w:rsid w:val="00290B8C"/>
    <w:rsid w:val="0029410B"/>
    <w:rsid w:val="00297541"/>
    <w:rsid w:val="002A06AB"/>
    <w:rsid w:val="002A556C"/>
    <w:rsid w:val="002A5C7B"/>
    <w:rsid w:val="002A6202"/>
    <w:rsid w:val="002B1BC7"/>
    <w:rsid w:val="002B3C8B"/>
    <w:rsid w:val="002B44D7"/>
    <w:rsid w:val="002B6D89"/>
    <w:rsid w:val="002B7BA9"/>
    <w:rsid w:val="002C2E1E"/>
    <w:rsid w:val="002D0414"/>
    <w:rsid w:val="002D18DB"/>
    <w:rsid w:val="002D2A8D"/>
    <w:rsid w:val="002D37F8"/>
    <w:rsid w:val="002D43C5"/>
    <w:rsid w:val="002D4573"/>
    <w:rsid w:val="002D4677"/>
    <w:rsid w:val="002D7677"/>
    <w:rsid w:val="002E1D9D"/>
    <w:rsid w:val="002E265A"/>
    <w:rsid w:val="002E28DA"/>
    <w:rsid w:val="002E3833"/>
    <w:rsid w:val="002E56F9"/>
    <w:rsid w:val="002E6589"/>
    <w:rsid w:val="002E7925"/>
    <w:rsid w:val="002E7CB3"/>
    <w:rsid w:val="002E7D30"/>
    <w:rsid w:val="002F1AFA"/>
    <w:rsid w:val="002F29B9"/>
    <w:rsid w:val="002F3525"/>
    <w:rsid w:val="002F4C72"/>
    <w:rsid w:val="002F529F"/>
    <w:rsid w:val="002F5D02"/>
    <w:rsid w:val="002F77B1"/>
    <w:rsid w:val="00300401"/>
    <w:rsid w:val="00302192"/>
    <w:rsid w:val="003022DE"/>
    <w:rsid w:val="00302794"/>
    <w:rsid w:val="00302A1C"/>
    <w:rsid w:val="00305F12"/>
    <w:rsid w:val="00307BDD"/>
    <w:rsid w:val="00314AC6"/>
    <w:rsid w:val="00314CB8"/>
    <w:rsid w:val="00316085"/>
    <w:rsid w:val="0031649A"/>
    <w:rsid w:val="00316B73"/>
    <w:rsid w:val="00317569"/>
    <w:rsid w:val="003218D4"/>
    <w:rsid w:val="00321CC4"/>
    <w:rsid w:val="00322117"/>
    <w:rsid w:val="0032322D"/>
    <w:rsid w:val="00323699"/>
    <w:rsid w:val="00323F09"/>
    <w:rsid w:val="00324F8A"/>
    <w:rsid w:val="003328BD"/>
    <w:rsid w:val="003335D4"/>
    <w:rsid w:val="00334BA6"/>
    <w:rsid w:val="00336714"/>
    <w:rsid w:val="0034128D"/>
    <w:rsid w:val="00342828"/>
    <w:rsid w:val="003435F3"/>
    <w:rsid w:val="00343958"/>
    <w:rsid w:val="00344C42"/>
    <w:rsid w:val="00344E95"/>
    <w:rsid w:val="00345B59"/>
    <w:rsid w:val="00345D03"/>
    <w:rsid w:val="00346C0C"/>
    <w:rsid w:val="003502F3"/>
    <w:rsid w:val="003510FE"/>
    <w:rsid w:val="00352CE5"/>
    <w:rsid w:val="00354675"/>
    <w:rsid w:val="00356507"/>
    <w:rsid w:val="00356D53"/>
    <w:rsid w:val="003653F2"/>
    <w:rsid w:val="0036642F"/>
    <w:rsid w:val="003738F7"/>
    <w:rsid w:val="00375E02"/>
    <w:rsid w:val="00376454"/>
    <w:rsid w:val="00381ED0"/>
    <w:rsid w:val="0038759A"/>
    <w:rsid w:val="003914B4"/>
    <w:rsid w:val="00391DEA"/>
    <w:rsid w:val="003926B0"/>
    <w:rsid w:val="00394235"/>
    <w:rsid w:val="00394567"/>
    <w:rsid w:val="0039491C"/>
    <w:rsid w:val="00395182"/>
    <w:rsid w:val="003958B8"/>
    <w:rsid w:val="00395B05"/>
    <w:rsid w:val="003964BC"/>
    <w:rsid w:val="003A028A"/>
    <w:rsid w:val="003A22E7"/>
    <w:rsid w:val="003A26E0"/>
    <w:rsid w:val="003A285C"/>
    <w:rsid w:val="003A2E53"/>
    <w:rsid w:val="003A4400"/>
    <w:rsid w:val="003A681E"/>
    <w:rsid w:val="003B67B6"/>
    <w:rsid w:val="003C18FF"/>
    <w:rsid w:val="003C24AA"/>
    <w:rsid w:val="003C2876"/>
    <w:rsid w:val="003C32CC"/>
    <w:rsid w:val="003D0828"/>
    <w:rsid w:val="003D1447"/>
    <w:rsid w:val="003D2496"/>
    <w:rsid w:val="003D325F"/>
    <w:rsid w:val="003D39B9"/>
    <w:rsid w:val="003D5993"/>
    <w:rsid w:val="003D66A6"/>
    <w:rsid w:val="003D68F8"/>
    <w:rsid w:val="003D79F1"/>
    <w:rsid w:val="003E0130"/>
    <w:rsid w:val="003E3E63"/>
    <w:rsid w:val="003E4B19"/>
    <w:rsid w:val="003F0D96"/>
    <w:rsid w:val="003F0F16"/>
    <w:rsid w:val="003F388C"/>
    <w:rsid w:val="003F3CA5"/>
    <w:rsid w:val="003F3E46"/>
    <w:rsid w:val="003F506F"/>
    <w:rsid w:val="003F521F"/>
    <w:rsid w:val="003F6356"/>
    <w:rsid w:val="00400A79"/>
    <w:rsid w:val="00403D26"/>
    <w:rsid w:val="00404EAC"/>
    <w:rsid w:val="004058F4"/>
    <w:rsid w:val="00407B38"/>
    <w:rsid w:val="0041075A"/>
    <w:rsid w:val="00415D9C"/>
    <w:rsid w:val="00416944"/>
    <w:rsid w:val="004213BD"/>
    <w:rsid w:val="00422BDF"/>
    <w:rsid w:val="00423989"/>
    <w:rsid w:val="00423CBF"/>
    <w:rsid w:val="0042654D"/>
    <w:rsid w:val="00426BA6"/>
    <w:rsid w:val="00427A8D"/>
    <w:rsid w:val="00431B54"/>
    <w:rsid w:val="00432F3D"/>
    <w:rsid w:val="00433E9E"/>
    <w:rsid w:val="004342EE"/>
    <w:rsid w:val="004347B9"/>
    <w:rsid w:val="00435C87"/>
    <w:rsid w:val="004433FA"/>
    <w:rsid w:val="00443814"/>
    <w:rsid w:val="00444B22"/>
    <w:rsid w:val="00445A35"/>
    <w:rsid w:val="00447570"/>
    <w:rsid w:val="004532E8"/>
    <w:rsid w:val="0045377A"/>
    <w:rsid w:val="0045509B"/>
    <w:rsid w:val="004553B3"/>
    <w:rsid w:val="00455D26"/>
    <w:rsid w:val="00455FD5"/>
    <w:rsid w:val="00464504"/>
    <w:rsid w:val="00464729"/>
    <w:rsid w:val="0046510A"/>
    <w:rsid w:val="00470DBE"/>
    <w:rsid w:val="00471360"/>
    <w:rsid w:val="004739A6"/>
    <w:rsid w:val="00474026"/>
    <w:rsid w:val="00484EC1"/>
    <w:rsid w:val="00485107"/>
    <w:rsid w:val="0049012E"/>
    <w:rsid w:val="00493D53"/>
    <w:rsid w:val="0049417D"/>
    <w:rsid w:val="0049462D"/>
    <w:rsid w:val="00494733"/>
    <w:rsid w:val="004A024E"/>
    <w:rsid w:val="004A4F72"/>
    <w:rsid w:val="004A52ED"/>
    <w:rsid w:val="004A6733"/>
    <w:rsid w:val="004B5ECD"/>
    <w:rsid w:val="004B6C2E"/>
    <w:rsid w:val="004B7CB0"/>
    <w:rsid w:val="004C1F4F"/>
    <w:rsid w:val="004C388A"/>
    <w:rsid w:val="004C486E"/>
    <w:rsid w:val="004C70CD"/>
    <w:rsid w:val="004D2305"/>
    <w:rsid w:val="004D47CD"/>
    <w:rsid w:val="004D5D6E"/>
    <w:rsid w:val="004D6BB4"/>
    <w:rsid w:val="004E0881"/>
    <w:rsid w:val="004E08E0"/>
    <w:rsid w:val="004E5D3E"/>
    <w:rsid w:val="004E7DD1"/>
    <w:rsid w:val="004F19A8"/>
    <w:rsid w:val="004F3F90"/>
    <w:rsid w:val="004F4912"/>
    <w:rsid w:val="004F6F6D"/>
    <w:rsid w:val="00500268"/>
    <w:rsid w:val="005006D6"/>
    <w:rsid w:val="005017A2"/>
    <w:rsid w:val="00501FB3"/>
    <w:rsid w:val="00505BF9"/>
    <w:rsid w:val="005076D6"/>
    <w:rsid w:val="005120DD"/>
    <w:rsid w:val="0051405B"/>
    <w:rsid w:val="00514E40"/>
    <w:rsid w:val="005151F4"/>
    <w:rsid w:val="0051722E"/>
    <w:rsid w:val="00517676"/>
    <w:rsid w:val="00520923"/>
    <w:rsid w:val="005209ED"/>
    <w:rsid w:val="00521755"/>
    <w:rsid w:val="0052175F"/>
    <w:rsid w:val="00521B5D"/>
    <w:rsid w:val="0052206F"/>
    <w:rsid w:val="00522218"/>
    <w:rsid w:val="00522472"/>
    <w:rsid w:val="00526425"/>
    <w:rsid w:val="00527DAC"/>
    <w:rsid w:val="0053021E"/>
    <w:rsid w:val="0053162E"/>
    <w:rsid w:val="00533F12"/>
    <w:rsid w:val="005340B9"/>
    <w:rsid w:val="00536496"/>
    <w:rsid w:val="00536E79"/>
    <w:rsid w:val="00537909"/>
    <w:rsid w:val="00537F36"/>
    <w:rsid w:val="00540668"/>
    <w:rsid w:val="00543FD6"/>
    <w:rsid w:val="00544DDA"/>
    <w:rsid w:val="00546DA1"/>
    <w:rsid w:val="005473FE"/>
    <w:rsid w:val="00551062"/>
    <w:rsid w:val="00554966"/>
    <w:rsid w:val="005554E0"/>
    <w:rsid w:val="00556576"/>
    <w:rsid w:val="00556D94"/>
    <w:rsid w:val="00557268"/>
    <w:rsid w:val="00557595"/>
    <w:rsid w:val="00557839"/>
    <w:rsid w:val="00561ABF"/>
    <w:rsid w:val="00563BD5"/>
    <w:rsid w:val="00564210"/>
    <w:rsid w:val="00564331"/>
    <w:rsid w:val="00566CB3"/>
    <w:rsid w:val="00567994"/>
    <w:rsid w:val="00567F4F"/>
    <w:rsid w:val="00570577"/>
    <w:rsid w:val="00570782"/>
    <w:rsid w:val="005719A5"/>
    <w:rsid w:val="005719C5"/>
    <w:rsid w:val="005736C7"/>
    <w:rsid w:val="00574765"/>
    <w:rsid w:val="005756E8"/>
    <w:rsid w:val="00575D25"/>
    <w:rsid w:val="0057610E"/>
    <w:rsid w:val="005771BD"/>
    <w:rsid w:val="0057781A"/>
    <w:rsid w:val="00580B9A"/>
    <w:rsid w:val="00583FEB"/>
    <w:rsid w:val="0059097A"/>
    <w:rsid w:val="00590F6D"/>
    <w:rsid w:val="00592A17"/>
    <w:rsid w:val="00592EAB"/>
    <w:rsid w:val="00593431"/>
    <w:rsid w:val="00594237"/>
    <w:rsid w:val="005972D3"/>
    <w:rsid w:val="00597FBB"/>
    <w:rsid w:val="005A0552"/>
    <w:rsid w:val="005A1460"/>
    <w:rsid w:val="005A149E"/>
    <w:rsid w:val="005A3EA2"/>
    <w:rsid w:val="005A49BA"/>
    <w:rsid w:val="005B0081"/>
    <w:rsid w:val="005B0371"/>
    <w:rsid w:val="005B0901"/>
    <w:rsid w:val="005B591E"/>
    <w:rsid w:val="005B5EFD"/>
    <w:rsid w:val="005C1FF1"/>
    <w:rsid w:val="005C5B1A"/>
    <w:rsid w:val="005D034A"/>
    <w:rsid w:val="005D0414"/>
    <w:rsid w:val="005D06EB"/>
    <w:rsid w:val="005D2716"/>
    <w:rsid w:val="005D27D4"/>
    <w:rsid w:val="005D3A43"/>
    <w:rsid w:val="005E0526"/>
    <w:rsid w:val="005E27D1"/>
    <w:rsid w:val="005E32F6"/>
    <w:rsid w:val="005E33C5"/>
    <w:rsid w:val="005E3467"/>
    <w:rsid w:val="005E3CC0"/>
    <w:rsid w:val="005E4294"/>
    <w:rsid w:val="005E45CF"/>
    <w:rsid w:val="005E4CA8"/>
    <w:rsid w:val="005E5A56"/>
    <w:rsid w:val="005E5AB2"/>
    <w:rsid w:val="005E5F70"/>
    <w:rsid w:val="005E75CD"/>
    <w:rsid w:val="005E769B"/>
    <w:rsid w:val="005F0337"/>
    <w:rsid w:val="005F30CA"/>
    <w:rsid w:val="005F3D96"/>
    <w:rsid w:val="005F4DF2"/>
    <w:rsid w:val="005F5AE4"/>
    <w:rsid w:val="005F5C64"/>
    <w:rsid w:val="005F5F12"/>
    <w:rsid w:val="005F65B2"/>
    <w:rsid w:val="005F70D5"/>
    <w:rsid w:val="006001EC"/>
    <w:rsid w:val="00605A9B"/>
    <w:rsid w:val="00606920"/>
    <w:rsid w:val="006133E5"/>
    <w:rsid w:val="00614F4A"/>
    <w:rsid w:val="006155FB"/>
    <w:rsid w:val="006158BA"/>
    <w:rsid w:val="00616A5D"/>
    <w:rsid w:val="00617137"/>
    <w:rsid w:val="00617DFD"/>
    <w:rsid w:val="00623278"/>
    <w:rsid w:val="00624AA0"/>
    <w:rsid w:val="00626872"/>
    <w:rsid w:val="0063033F"/>
    <w:rsid w:val="00630DDA"/>
    <w:rsid w:val="00631577"/>
    <w:rsid w:val="006331AB"/>
    <w:rsid w:val="0063515B"/>
    <w:rsid w:val="006361A6"/>
    <w:rsid w:val="0063645E"/>
    <w:rsid w:val="00636549"/>
    <w:rsid w:val="00637EEC"/>
    <w:rsid w:val="00640199"/>
    <w:rsid w:val="006403D9"/>
    <w:rsid w:val="00640E4B"/>
    <w:rsid w:val="006412C2"/>
    <w:rsid w:val="006426C0"/>
    <w:rsid w:val="00643639"/>
    <w:rsid w:val="00644AC7"/>
    <w:rsid w:val="00645949"/>
    <w:rsid w:val="00646FCD"/>
    <w:rsid w:val="0064796F"/>
    <w:rsid w:val="00651BA8"/>
    <w:rsid w:val="006522C9"/>
    <w:rsid w:val="0065261E"/>
    <w:rsid w:val="00654A7E"/>
    <w:rsid w:val="00656499"/>
    <w:rsid w:val="006578FC"/>
    <w:rsid w:val="006606E4"/>
    <w:rsid w:val="006615B6"/>
    <w:rsid w:val="00663941"/>
    <w:rsid w:val="006649E2"/>
    <w:rsid w:val="0066786E"/>
    <w:rsid w:val="00670161"/>
    <w:rsid w:val="00670AB9"/>
    <w:rsid w:val="0067473A"/>
    <w:rsid w:val="00675923"/>
    <w:rsid w:val="006762F9"/>
    <w:rsid w:val="006804C0"/>
    <w:rsid w:val="00681705"/>
    <w:rsid w:val="00682A6E"/>
    <w:rsid w:val="0068645D"/>
    <w:rsid w:val="00686611"/>
    <w:rsid w:val="00687B8F"/>
    <w:rsid w:val="006923F3"/>
    <w:rsid w:val="00693A76"/>
    <w:rsid w:val="00697302"/>
    <w:rsid w:val="00697ADA"/>
    <w:rsid w:val="006A110C"/>
    <w:rsid w:val="006A1919"/>
    <w:rsid w:val="006A1EBA"/>
    <w:rsid w:val="006A3863"/>
    <w:rsid w:val="006A40A5"/>
    <w:rsid w:val="006A5341"/>
    <w:rsid w:val="006A625F"/>
    <w:rsid w:val="006A6D6D"/>
    <w:rsid w:val="006B1F99"/>
    <w:rsid w:val="006B2437"/>
    <w:rsid w:val="006B3C6F"/>
    <w:rsid w:val="006B43C2"/>
    <w:rsid w:val="006B556D"/>
    <w:rsid w:val="006C5D5F"/>
    <w:rsid w:val="006C60B0"/>
    <w:rsid w:val="006C631D"/>
    <w:rsid w:val="006C76BD"/>
    <w:rsid w:val="006C77ED"/>
    <w:rsid w:val="006D0A12"/>
    <w:rsid w:val="006D17B6"/>
    <w:rsid w:val="006D2383"/>
    <w:rsid w:val="006D3F3D"/>
    <w:rsid w:val="006D5874"/>
    <w:rsid w:val="006D5D1E"/>
    <w:rsid w:val="006D6839"/>
    <w:rsid w:val="006D6988"/>
    <w:rsid w:val="006D6C07"/>
    <w:rsid w:val="006E13E8"/>
    <w:rsid w:val="006E2C3E"/>
    <w:rsid w:val="006E2DBF"/>
    <w:rsid w:val="006E4200"/>
    <w:rsid w:val="006E49AA"/>
    <w:rsid w:val="006E7121"/>
    <w:rsid w:val="006E7139"/>
    <w:rsid w:val="006F03BF"/>
    <w:rsid w:val="006F12C4"/>
    <w:rsid w:val="006F1B4F"/>
    <w:rsid w:val="006F2806"/>
    <w:rsid w:val="006F3489"/>
    <w:rsid w:val="006F49EF"/>
    <w:rsid w:val="006F5397"/>
    <w:rsid w:val="006F581E"/>
    <w:rsid w:val="006F6AD6"/>
    <w:rsid w:val="00700851"/>
    <w:rsid w:val="00700871"/>
    <w:rsid w:val="007058F2"/>
    <w:rsid w:val="00706BA0"/>
    <w:rsid w:val="00706D82"/>
    <w:rsid w:val="00706EC1"/>
    <w:rsid w:val="00710480"/>
    <w:rsid w:val="00710B5F"/>
    <w:rsid w:val="00711AA3"/>
    <w:rsid w:val="00712416"/>
    <w:rsid w:val="00713186"/>
    <w:rsid w:val="00713BD1"/>
    <w:rsid w:val="00713D0C"/>
    <w:rsid w:val="00713EA9"/>
    <w:rsid w:val="007143F6"/>
    <w:rsid w:val="007167B4"/>
    <w:rsid w:val="007206BF"/>
    <w:rsid w:val="00721F23"/>
    <w:rsid w:val="007222C3"/>
    <w:rsid w:val="00722EE6"/>
    <w:rsid w:val="00723AB3"/>
    <w:rsid w:val="00725607"/>
    <w:rsid w:val="007268A4"/>
    <w:rsid w:val="007277C2"/>
    <w:rsid w:val="00730065"/>
    <w:rsid w:val="00730E60"/>
    <w:rsid w:val="00732434"/>
    <w:rsid w:val="00732929"/>
    <w:rsid w:val="00732DA5"/>
    <w:rsid w:val="00733C60"/>
    <w:rsid w:val="007369D5"/>
    <w:rsid w:val="00736FA5"/>
    <w:rsid w:val="00737D3E"/>
    <w:rsid w:val="0074154B"/>
    <w:rsid w:val="00742B75"/>
    <w:rsid w:val="00742E45"/>
    <w:rsid w:val="007431C2"/>
    <w:rsid w:val="00751EB5"/>
    <w:rsid w:val="007525BF"/>
    <w:rsid w:val="007530CD"/>
    <w:rsid w:val="007542C8"/>
    <w:rsid w:val="0075444A"/>
    <w:rsid w:val="007552F9"/>
    <w:rsid w:val="00756630"/>
    <w:rsid w:val="007629A3"/>
    <w:rsid w:val="007651F8"/>
    <w:rsid w:val="00766359"/>
    <w:rsid w:val="007666E4"/>
    <w:rsid w:val="007669D0"/>
    <w:rsid w:val="00771982"/>
    <w:rsid w:val="00771E57"/>
    <w:rsid w:val="007737AC"/>
    <w:rsid w:val="00775F9D"/>
    <w:rsid w:val="007770A1"/>
    <w:rsid w:val="0077736E"/>
    <w:rsid w:val="00781BFB"/>
    <w:rsid w:val="0078292D"/>
    <w:rsid w:val="00782D34"/>
    <w:rsid w:val="00784169"/>
    <w:rsid w:val="00784CF2"/>
    <w:rsid w:val="0078600C"/>
    <w:rsid w:val="007878E7"/>
    <w:rsid w:val="007902BA"/>
    <w:rsid w:val="00791435"/>
    <w:rsid w:val="00792EB5"/>
    <w:rsid w:val="00793A27"/>
    <w:rsid w:val="00794B19"/>
    <w:rsid w:val="00795141"/>
    <w:rsid w:val="00796036"/>
    <w:rsid w:val="007960BD"/>
    <w:rsid w:val="00796659"/>
    <w:rsid w:val="007969AE"/>
    <w:rsid w:val="00796A7A"/>
    <w:rsid w:val="00796EEA"/>
    <w:rsid w:val="00797D92"/>
    <w:rsid w:val="007A1D35"/>
    <w:rsid w:val="007A3159"/>
    <w:rsid w:val="007A399B"/>
    <w:rsid w:val="007A39FF"/>
    <w:rsid w:val="007A5328"/>
    <w:rsid w:val="007A6A2A"/>
    <w:rsid w:val="007A729C"/>
    <w:rsid w:val="007B00B1"/>
    <w:rsid w:val="007B2122"/>
    <w:rsid w:val="007B4B73"/>
    <w:rsid w:val="007B7BEE"/>
    <w:rsid w:val="007C1DF3"/>
    <w:rsid w:val="007C5049"/>
    <w:rsid w:val="007C5FC3"/>
    <w:rsid w:val="007C76A5"/>
    <w:rsid w:val="007C7867"/>
    <w:rsid w:val="007D09E2"/>
    <w:rsid w:val="007D2C07"/>
    <w:rsid w:val="007D3407"/>
    <w:rsid w:val="007D3C3E"/>
    <w:rsid w:val="007D40AA"/>
    <w:rsid w:val="007D5BC0"/>
    <w:rsid w:val="007D74B4"/>
    <w:rsid w:val="007E01BD"/>
    <w:rsid w:val="007E1DB5"/>
    <w:rsid w:val="007E4E98"/>
    <w:rsid w:val="007E6543"/>
    <w:rsid w:val="007F1B44"/>
    <w:rsid w:val="007F23C0"/>
    <w:rsid w:val="007F312E"/>
    <w:rsid w:val="007F4498"/>
    <w:rsid w:val="007F56C0"/>
    <w:rsid w:val="007F5A95"/>
    <w:rsid w:val="00800B87"/>
    <w:rsid w:val="00800F9A"/>
    <w:rsid w:val="00804046"/>
    <w:rsid w:val="008050AD"/>
    <w:rsid w:val="00805515"/>
    <w:rsid w:val="00806F16"/>
    <w:rsid w:val="00807DC2"/>
    <w:rsid w:val="00811C08"/>
    <w:rsid w:val="00811CB9"/>
    <w:rsid w:val="00812043"/>
    <w:rsid w:val="00812687"/>
    <w:rsid w:val="00812DCB"/>
    <w:rsid w:val="00813157"/>
    <w:rsid w:val="00815537"/>
    <w:rsid w:val="00820650"/>
    <w:rsid w:val="00826738"/>
    <w:rsid w:val="008268BF"/>
    <w:rsid w:val="00826F35"/>
    <w:rsid w:val="00827658"/>
    <w:rsid w:val="00830BE4"/>
    <w:rsid w:val="00832571"/>
    <w:rsid w:val="0083440B"/>
    <w:rsid w:val="00834CC1"/>
    <w:rsid w:val="00835F58"/>
    <w:rsid w:val="00836135"/>
    <w:rsid w:val="00840DC3"/>
    <w:rsid w:val="00842114"/>
    <w:rsid w:val="00843552"/>
    <w:rsid w:val="0084374E"/>
    <w:rsid w:val="008440E6"/>
    <w:rsid w:val="00844ADE"/>
    <w:rsid w:val="00844C59"/>
    <w:rsid w:val="00845E26"/>
    <w:rsid w:val="00850275"/>
    <w:rsid w:val="0085054C"/>
    <w:rsid w:val="008516F2"/>
    <w:rsid w:val="0085207D"/>
    <w:rsid w:val="008524E1"/>
    <w:rsid w:val="008542E8"/>
    <w:rsid w:val="00854B9F"/>
    <w:rsid w:val="0085633D"/>
    <w:rsid w:val="008602D8"/>
    <w:rsid w:val="00861EB0"/>
    <w:rsid w:val="0086244A"/>
    <w:rsid w:val="008626D0"/>
    <w:rsid w:val="00862F02"/>
    <w:rsid w:val="00862F88"/>
    <w:rsid w:val="00863E67"/>
    <w:rsid w:val="0086407E"/>
    <w:rsid w:val="0086696F"/>
    <w:rsid w:val="00867C00"/>
    <w:rsid w:val="00871224"/>
    <w:rsid w:val="00871266"/>
    <w:rsid w:val="008716D2"/>
    <w:rsid w:val="00871919"/>
    <w:rsid w:val="00872030"/>
    <w:rsid w:val="00872EBF"/>
    <w:rsid w:val="00873585"/>
    <w:rsid w:val="008736D3"/>
    <w:rsid w:val="00874063"/>
    <w:rsid w:val="00876D36"/>
    <w:rsid w:val="0088293F"/>
    <w:rsid w:val="0088334C"/>
    <w:rsid w:val="00885058"/>
    <w:rsid w:val="008854D8"/>
    <w:rsid w:val="00885DD1"/>
    <w:rsid w:val="00886288"/>
    <w:rsid w:val="008876A1"/>
    <w:rsid w:val="00890FA9"/>
    <w:rsid w:val="00892925"/>
    <w:rsid w:val="00893BAD"/>
    <w:rsid w:val="00896C56"/>
    <w:rsid w:val="008A0FA7"/>
    <w:rsid w:val="008A119A"/>
    <w:rsid w:val="008A1668"/>
    <w:rsid w:val="008A1733"/>
    <w:rsid w:val="008A344D"/>
    <w:rsid w:val="008A39EE"/>
    <w:rsid w:val="008A4DAA"/>
    <w:rsid w:val="008A7621"/>
    <w:rsid w:val="008B2171"/>
    <w:rsid w:val="008B292A"/>
    <w:rsid w:val="008B4BB7"/>
    <w:rsid w:val="008C185B"/>
    <w:rsid w:val="008C3323"/>
    <w:rsid w:val="008C3AD5"/>
    <w:rsid w:val="008C7484"/>
    <w:rsid w:val="008C775C"/>
    <w:rsid w:val="008C7D4A"/>
    <w:rsid w:val="008D028A"/>
    <w:rsid w:val="008D13DA"/>
    <w:rsid w:val="008D1408"/>
    <w:rsid w:val="008D2070"/>
    <w:rsid w:val="008D3076"/>
    <w:rsid w:val="008D4E04"/>
    <w:rsid w:val="008D514F"/>
    <w:rsid w:val="008D5605"/>
    <w:rsid w:val="008D5BA3"/>
    <w:rsid w:val="008D65E5"/>
    <w:rsid w:val="008D6FF9"/>
    <w:rsid w:val="008E0562"/>
    <w:rsid w:val="008E4384"/>
    <w:rsid w:val="008E5BCB"/>
    <w:rsid w:val="008E5BDC"/>
    <w:rsid w:val="008E672B"/>
    <w:rsid w:val="008E6F9A"/>
    <w:rsid w:val="008E784D"/>
    <w:rsid w:val="008F0723"/>
    <w:rsid w:val="008F23C4"/>
    <w:rsid w:val="008F74E6"/>
    <w:rsid w:val="008F76B9"/>
    <w:rsid w:val="009028D0"/>
    <w:rsid w:val="0090528A"/>
    <w:rsid w:val="00905D2B"/>
    <w:rsid w:val="0090742A"/>
    <w:rsid w:val="00907878"/>
    <w:rsid w:val="009104B7"/>
    <w:rsid w:val="00911F12"/>
    <w:rsid w:val="00912579"/>
    <w:rsid w:val="00912C7A"/>
    <w:rsid w:val="009158E7"/>
    <w:rsid w:val="00915CDB"/>
    <w:rsid w:val="00917185"/>
    <w:rsid w:val="0091792A"/>
    <w:rsid w:val="0092061B"/>
    <w:rsid w:val="00921001"/>
    <w:rsid w:val="009217AE"/>
    <w:rsid w:val="00922681"/>
    <w:rsid w:val="00923261"/>
    <w:rsid w:val="00926F35"/>
    <w:rsid w:val="009278EF"/>
    <w:rsid w:val="00927BAD"/>
    <w:rsid w:val="00927DCB"/>
    <w:rsid w:val="00930108"/>
    <w:rsid w:val="00930130"/>
    <w:rsid w:val="00930628"/>
    <w:rsid w:val="009315FD"/>
    <w:rsid w:val="00931914"/>
    <w:rsid w:val="00932CBB"/>
    <w:rsid w:val="00933300"/>
    <w:rsid w:val="0093374E"/>
    <w:rsid w:val="00933881"/>
    <w:rsid w:val="0093707B"/>
    <w:rsid w:val="0093769E"/>
    <w:rsid w:val="00937D64"/>
    <w:rsid w:val="00940416"/>
    <w:rsid w:val="00940A8E"/>
    <w:rsid w:val="009410C5"/>
    <w:rsid w:val="009454B8"/>
    <w:rsid w:val="00945986"/>
    <w:rsid w:val="00946B8D"/>
    <w:rsid w:val="00953EDB"/>
    <w:rsid w:val="009548A3"/>
    <w:rsid w:val="00956685"/>
    <w:rsid w:val="0096235B"/>
    <w:rsid w:val="00963CCD"/>
    <w:rsid w:val="00963CD7"/>
    <w:rsid w:val="00967417"/>
    <w:rsid w:val="00970E37"/>
    <w:rsid w:val="0097211F"/>
    <w:rsid w:val="00972876"/>
    <w:rsid w:val="00972E67"/>
    <w:rsid w:val="009735CE"/>
    <w:rsid w:val="00973A48"/>
    <w:rsid w:val="00973B41"/>
    <w:rsid w:val="00974F06"/>
    <w:rsid w:val="00975654"/>
    <w:rsid w:val="009805D2"/>
    <w:rsid w:val="0098422D"/>
    <w:rsid w:val="0098509E"/>
    <w:rsid w:val="009862B7"/>
    <w:rsid w:val="00986BB3"/>
    <w:rsid w:val="00986EFD"/>
    <w:rsid w:val="009876BC"/>
    <w:rsid w:val="0099044F"/>
    <w:rsid w:val="00990EAD"/>
    <w:rsid w:val="00991FEC"/>
    <w:rsid w:val="009926C7"/>
    <w:rsid w:val="00992B00"/>
    <w:rsid w:val="009932ED"/>
    <w:rsid w:val="009938E6"/>
    <w:rsid w:val="009940BB"/>
    <w:rsid w:val="009942D4"/>
    <w:rsid w:val="009958E8"/>
    <w:rsid w:val="009960DC"/>
    <w:rsid w:val="0099651C"/>
    <w:rsid w:val="0099776D"/>
    <w:rsid w:val="009A0423"/>
    <w:rsid w:val="009A16CF"/>
    <w:rsid w:val="009A199F"/>
    <w:rsid w:val="009A1B9C"/>
    <w:rsid w:val="009A2816"/>
    <w:rsid w:val="009A4166"/>
    <w:rsid w:val="009A596C"/>
    <w:rsid w:val="009A6E47"/>
    <w:rsid w:val="009B1D6F"/>
    <w:rsid w:val="009B2981"/>
    <w:rsid w:val="009B5B51"/>
    <w:rsid w:val="009B5EE5"/>
    <w:rsid w:val="009B773A"/>
    <w:rsid w:val="009B7C87"/>
    <w:rsid w:val="009C248A"/>
    <w:rsid w:val="009C321C"/>
    <w:rsid w:val="009C3DFC"/>
    <w:rsid w:val="009C4CAD"/>
    <w:rsid w:val="009C525A"/>
    <w:rsid w:val="009C533E"/>
    <w:rsid w:val="009C5655"/>
    <w:rsid w:val="009C5CBB"/>
    <w:rsid w:val="009C7C1E"/>
    <w:rsid w:val="009D283B"/>
    <w:rsid w:val="009D5671"/>
    <w:rsid w:val="009D743D"/>
    <w:rsid w:val="009E0117"/>
    <w:rsid w:val="009E0145"/>
    <w:rsid w:val="009E1629"/>
    <w:rsid w:val="009E1764"/>
    <w:rsid w:val="009E24AB"/>
    <w:rsid w:val="009E28AF"/>
    <w:rsid w:val="009E2B0D"/>
    <w:rsid w:val="009E3EEC"/>
    <w:rsid w:val="009E619D"/>
    <w:rsid w:val="009E7AC6"/>
    <w:rsid w:val="009F08A8"/>
    <w:rsid w:val="009F09BC"/>
    <w:rsid w:val="009F0AAC"/>
    <w:rsid w:val="009F1437"/>
    <w:rsid w:val="009F14C4"/>
    <w:rsid w:val="009F2473"/>
    <w:rsid w:val="009F2DB1"/>
    <w:rsid w:val="009F37B3"/>
    <w:rsid w:val="009F4267"/>
    <w:rsid w:val="009F4FD7"/>
    <w:rsid w:val="009F69FA"/>
    <w:rsid w:val="00A01366"/>
    <w:rsid w:val="00A01E44"/>
    <w:rsid w:val="00A0573F"/>
    <w:rsid w:val="00A0649E"/>
    <w:rsid w:val="00A106D7"/>
    <w:rsid w:val="00A134BA"/>
    <w:rsid w:val="00A14314"/>
    <w:rsid w:val="00A15892"/>
    <w:rsid w:val="00A15B29"/>
    <w:rsid w:val="00A16850"/>
    <w:rsid w:val="00A173CC"/>
    <w:rsid w:val="00A22610"/>
    <w:rsid w:val="00A24FF2"/>
    <w:rsid w:val="00A25759"/>
    <w:rsid w:val="00A2579C"/>
    <w:rsid w:val="00A25E0D"/>
    <w:rsid w:val="00A27155"/>
    <w:rsid w:val="00A2752C"/>
    <w:rsid w:val="00A3573E"/>
    <w:rsid w:val="00A35AFC"/>
    <w:rsid w:val="00A410FE"/>
    <w:rsid w:val="00A413B8"/>
    <w:rsid w:val="00A436C4"/>
    <w:rsid w:val="00A465FD"/>
    <w:rsid w:val="00A5225D"/>
    <w:rsid w:val="00A526EE"/>
    <w:rsid w:val="00A543AF"/>
    <w:rsid w:val="00A548C1"/>
    <w:rsid w:val="00A5674A"/>
    <w:rsid w:val="00A60FE1"/>
    <w:rsid w:val="00A61E8B"/>
    <w:rsid w:val="00A63D84"/>
    <w:rsid w:val="00A70B68"/>
    <w:rsid w:val="00A70E72"/>
    <w:rsid w:val="00A71A78"/>
    <w:rsid w:val="00A73CDF"/>
    <w:rsid w:val="00A75CC2"/>
    <w:rsid w:val="00A75EE9"/>
    <w:rsid w:val="00A76A3A"/>
    <w:rsid w:val="00A77A2A"/>
    <w:rsid w:val="00A809C7"/>
    <w:rsid w:val="00A8190D"/>
    <w:rsid w:val="00A81C95"/>
    <w:rsid w:val="00A82B13"/>
    <w:rsid w:val="00A85EBA"/>
    <w:rsid w:val="00A90754"/>
    <w:rsid w:val="00A90DD8"/>
    <w:rsid w:val="00A92717"/>
    <w:rsid w:val="00A941F6"/>
    <w:rsid w:val="00A9527D"/>
    <w:rsid w:val="00A959AA"/>
    <w:rsid w:val="00A96897"/>
    <w:rsid w:val="00A97730"/>
    <w:rsid w:val="00A978DE"/>
    <w:rsid w:val="00AA0E80"/>
    <w:rsid w:val="00AA10A7"/>
    <w:rsid w:val="00AA2324"/>
    <w:rsid w:val="00AA2627"/>
    <w:rsid w:val="00AA31D0"/>
    <w:rsid w:val="00AA6A89"/>
    <w:rsid w:val="00AA7C5D"/>
    <w:rsid w:val="00AB0E04"/>
    <w:rsid w:val="00AB1C3E"/>
    <w:rsid w:val="00AB2257"/>
    <w:rsid w:val="00AB3472"/>
    <w:rsid w:val="00AB3C95"/>
    <w:rsid w:val="00AB4F19"/>
    <w:rsid w:val="00AB77F3"/>
    <w:rsid w:val="00AB7D7F"/>
    <w:rsid w:val="00AC1F4D"/>
    <w:rsid w:val="00AC3ABB"/>
    <w:rsid w:val="00AC58AD"/>
    <w:rsid w:val="00AC5B95"/>
    <w:rsid w:val="00AE64BE"/>
    <w:rsid w:val="00AE7A5D"/>
    <w:rsid w:val="00AE7B18"/>
    <w:rsid w:val="00AF0339"/>
    <w:rsid w:val="00AF08F3"/>
    <w:rsid w:val="00AF1B37"/>
    <w:rsid w:val="00AF1FA0"/>
    <w:rsid w:val="00AF310F"/>
    <w:rsid w:val="00AF4951"/>
    <w:rsid w:val="00AF56CD"/>
    <w:rsid w:val="00AF7058"/>
    <w:rsid w:val="00B00054"/>
    <w:rsid w:val="00B022D3"/>
    <w:rsid w:val="00B02912"/>
    <w:rsid w:val="00B041A4"/>
    <w:rsid w:val="00B07BB9"/>
    <w:rsid w:val="00B11CE2"/>
    <w:rsid w:val="00B12813"/>
    <w:rsid w:val="00B12DFB"/>
    <w:rsid w:val="00B13410"/>
    <w:rsid w:val="00B14142"/>
    <w:rsid w:val="00B14FC9"/>
    <w:rsid w:val="00B15BC2"/>
    <w:rsid w:val="00B15E9B"/>
    <w:rsid w:val="00B168AA"/>
    <w:rsid w:val="00B1722F"/>
    <w:rsid w:val="00B17D76"/>
    <w:rsid w:val="00B2147E"/>
    <w:rsid w:val="00B21F02"/>
    <w:rsid w:val="00B224EA"/>
    <w:rsid w:val="00B2347D"/>
    <w:rsid w:val="00B236B5"/>
    <w:rsid w:val="00B24133"/>
    <w:rsid w:val="00B24A26"/>
    <w:rsid w:val="00B24D80"/>
    <w:rsid w:val="00B24F48"/>
    <w:rsid w:val="00B25485"/>
    <w:rsid w:val="00B25F26"/>
    <w:rsid w:val="00B26422"/>
    <w:rsid w:val="00B26F90"/>
    <w:rsid w:val="00B27D61"/>
    <w:rsid w:val="00B31012"/>
    <w:rsid w:val="00B312D4"/>
    <w:rsid w:val="00B31501"/>
    <w:rsid w:val="00B32B38"/>
    <w:rsid w:val="00B33CEB"/>
    <w:rsid w:val="00B35DCD"/>
    <w:rsid w:val="00B36024"/>
    <w:rsid w:val="00B360A5"/>
    <w:rsid w:val="00B363B2"/>
    <w:rsid w:val="00B43306"/>
    <w:rsid w:val="00B445E3"/>
    <w:rsid w:val="00B44912"/>
    <w:rsid w:val="00B44AEA"/>
    <w:rsid w:val="00B4645B"/>
    <w:rsid w:val="00B46F58"/>
    <w:rsid w:val="00B47193"/>
    <w:rsid w:val="00B536DA"/>
    <w:rsid w:val="00B537F2"/>
    <w:rsid w:val="00B544F2"/>
    <w:rsid w:val="00B5564E"/>
    <w:rsid w:val="00B56816"/>
    <w:rsid w:val="00B5779A"/>
    <w:rsid w:val="00B57BF4"/>
    <w:rsid w:val="00B61CC7"/>
    <w:rsid w:val="00B64C6A"/>
    <w:rsid w:val="00B654FA"/>
    <w:rsid w:val="00B65879"/>
    <w:rsid w:val="00B66F08"/>
    <w:rsid w:val="00B6746B"/>
    <w:rsid w:val="00B7027D"/>
    <w:rsid w:val="00B710E1"/>
    <w:rsid w:val="00B7358F"/>
    <w:rsid w:val="00B73C7D"/>
    <w:rsid w:val="00B80DEA"/>
    <w:rsid w:val="00B825F1"/>
    <w:rsid w:val="00B857AC"/>
    <w:rsid w:val="00B865D3"/>
    <w:rsid w:val="00B90913"/>
    <w:rsid w:val="00B92C38"/>
    <w:rsid w:val="00B92EEA"/>
    <w:rsid w:val="00B94370"/>
    <w:rsid w:val="00B96862"/>
    <w:rsid w:val="00B976D5"/>
    <w:rsid w:val="00BA2853"/>
    <w:rsid w:val="00BA3BBC"/>
    <w:rsid w:val="00BA4A51"/>
    <w:rsid w:val="00BA51AC"/>
    <w:rsid w:val="00BA7D76"/>
    <w:rsid w:val="00BB0706"/>
    <w:rsid w:val="00BB1C10"/>
    <w:rsid w:val="00BB620F"/>
    <w:rsid w:val="00BB6E92"/>
    <w:rsid w:val="00BB72FE"/>
    <w:rsid w:val="00BC0731"/>
    <w:rsid w:val="00BC21B6"/>
    <w:rsid w:val="00BC3075"/>
    <w:rsid w:val="00BC59BD"/>
    <w:rsid w:val="00BC6115"/>
    <w:rsid w:val="00BC6BDC"/>
    <w:rsid w:val="00BC7FF5"/>
    <w:rsid w:val="00BD016C"/>
    <w:rsid w:val="00BD1002"/>
    <w:rsid w:val="00BD1209"/>
    <w:rsid w:val="00BD129E"/>
    <w:rsid w:val="00BD1726"/>
    <w:rsid w:val="00BD2AB8"/>
    <w:rsid w:val="00BD2E8E"/>
    <w:rsid w:val="00BD3912"/>
    <w:rsid w:val="00BD3F71"/>
    <w:rsid w:val="00BD4404"/>
    <w:rsid w:val="00BD4CD3"/>
    <w:rsid w:val="00BD6C3D"/>
    <w:rsid w:val="00BD7B50"/>
    <w:rsid w:val="00BE0F5C"/>
    <w:rsid w:val="00BE2AA3"/>
    <w:rsid w:val="00BE3C24"/>
    <w:rsid w:val="00BE3CC9"/>
    <w:rsid w:val="00BE3E22"/>
    <w:rsid w:val="00BE52F7"/>
    <w:rsid w:val="00BE5E21"/>
    <w:rsid w:val="00BE7A35"/>
    <w:rsid w:val="00BF013B"/>
    <w:rsid w:val="00BF0AB6"/>
    <w:rsid w:val="00BF1EA7"/>
    <w:rsid w:val="00BF2663"/>
    <w:rsid w:val="00BF281E"/>
    <w:rsid w:val="00BF55CA"/>
    <w:rsid w:val="00BF7BD5"/>
    <w:rsid w:val="00C00AEE"/>
    <w:rsid w:val="00C024D3"/>
    <w:rsid w:val="00C03472"/>
    <w:rsid w:val="00C07AC7"/>
    <w:rsid w:val="00C119FC"/>
    <w:rsid w:val="00C145FE"/>
    <w:rsid w:val="00C14D05"/>
    <w:rsid w:val="00C156B4"/>
    <w:rsid w:val="00C15FB3"/>
    <w:rsid w:val="00C1691D"/>
    <w:rsid w:val="00C177ED"/>
    <w:rsid w:val="00C17AEC"/>
    <w:rsid w:val="00C20253"/>
    <w:rsid w:val="00C204F6"/>
    <w:rsid w:val="00C231D0"/>
    <w:rsid w:val="00C24C65"/>
    <w:rsid w:val="00C25228"/>
    <w:rsid w:val="00C268E3"/>
    <w:rsid w:val="00C26DCD"/>
    <w:rsid w:val="00C275BC"/>
    <w:rsid w:val="00C303FF"/>
    <w:rsid w:val="00C34B0D"/>
    <w:rsid w:val="00C34B79"/>
    <w:rsid w:val="00C35142"/>
    <w:rsid w:val="00C360A1"/>
    <w:rsid w:val="00C368D8"/>
    <w:rsid w:val="00C409A7"/>
    <w:rsid w:val="00C40C43"/>
    <w:rsid w:val="00C41E72"/>
    <w:rsid w:val="00C45E8F"/>
    <w:rsid w:val="00C465B9"/>
    <w:rsid w:val="00C46BE7"/>
    <w:rsid w:val="00C4707C"/>
    <w:rsid w:val="00C47B84"/>
    <w:rsid w:val="00C56E0E"/>
    <w:rsid w:val="00C6180A"/>
    <w:rsid w:val="00C61AB3"/>
    <w:rsid w:val="00C61FDD"/>
    <w:rsid w:val="00C623BC"/>
    <w:rsid w:val="00C6782A"/>
    <w:rsid w:val="00C713D8"/>
    <w:rsid w:val="00C71F74"/>
    <w:rsid w:val="00C71FBD"/>
    <w:rsid w:val="00C73AC2"/>
    <w:rsid w:val="00C73F4F"/>
    <w:rsid w:val="00C744A5"/>
    <w:rsid w:val="00C74595"/>
    <w:rsid w:val="00C756BB"/>
    <w:rsid w:val="00C75A48"/>
    <w:rsid w:val="00C767CF"/>
    <w:rsid w:val="00C77171"/>
    <w:rsid w:val="00C7749B"/>
    <w:rsid w:val="00C83CE4"/>
    <w:rsid w:val="00C851AD"/>
    <w:rsid w:val="00C860E4"/>
    <w:rsid w:val="00C864FD"/>
    <w:rsid w:val="00C867F4"/>
    <w:rsid w:val="00C86973"/>
    <w:rsid w:val="00C92975"/>
    <w:rsid w:val="00C93325"/>
    <w:rsid w:val="00C95CBC"/>
    <w:rsid w:val="00C96769"/>
    <w:rsid w:val="00C967E5"/>
    <w:rsid w:val="00C96E70"/>
    <w:rsid w:val="00CA2EB2"/>
    <w:rsid w:val="00CA59FD"/>
    <w:rsid w:val="00CA5B58"/>
    <w:rsid w:val="00CB3179"/>
    <w:rsid w:val="00CC0CF5"/>
    <w:rsid w:val="00CC11C8"/>
    <w:rsid w:val="00CC3029"/>
    <w:rsid w:val="00CC527D"/>
    <w:rsid w:val="00CC6CD1"/>
    <w:rsid w:val="00CC6FC2"/>
    <w:rsid w:val="00CD511A"/>
    <w:rsid w:val="00CD6414"/>
    <w:rsid w:val="00CD72B1"/>
    <w:rsid w:val="00CD751E"/>
    <w:rsid w:val="00CE2443"/>
    <w:rsid w:val="00CE2A53"/>
    <w:rsid w:val="00CE5204"/>
    <w:rsid w:val="00CE6BC3"/>
    <w:rsid w:val="00CF01DF"/>
    <w:rsid w:val="00CF024C"/>
    <w:rsid w:val="00CF154B"/>
    <w:rsid w:val="00CF20B6"/>
    <w:rsid w:val="00CF221F"/>
    <w:rsid w:val="00CF24E5"/>
    <w:rsid w:val="00CF7CC3"/>
    <w:rsid w:val="00D02B85"/>
    <w:rsid w:val="00D0457F"/>
    <w:rsid w:val="00D05501"/>
    <w:rsid w:val="00D076A6"/>
    <w:rsid w:val="00D11018"/>
    <w:rsid w:val="00D115B6"/>
    <w:rsid w:val="00D11C58"/>
    <w:rsid w:val="00D1214D"/>
    <w:rsid w:val="00D1387F"/>
    <w:rsid w:val="00D13CBA"/>
    <w:rsid w:val="00D147CF"/>
    <w:rsid w:val="00D165EA"/>
    <w:rsid w:val="00D24A95"/>
    <w:rsid w:val="00D2504C"/>
    <w:rsid w:val="00D26708"/>
    <w:rsid w:val="00D27235"/>
    <w:rsid w:val="00D318AE"/>
    <w:rsid w:val="00D31E45"/>
    <w:rsid w:val="00D34097"/>
    <w:rsid w:val="00D34DBD"/>
    <w:rsid w:val="00D35801"/>
    <w:rsid w:val="00D360B8"/>
    <w:rsid w:val="00D37340"/>
    <w:rsid w:val="00D42AA8"/>
    <w:rsid w:val="00D46DF8"/>
    <w:rsid w:val="00D475C4"/>
    <w:rsid w:val="00D55AEA"/>
    <w:rsid w:val="00D55BA8"/>
    <w:rsid w:val="00D5778C"/>
    <w:rsid w:val="00D6164D"/>
    <w:rsid w:val="00D6340D"/>
    <w:rsid w:val="00D64CDD"/>
    <w:rsid w:val="00D66B72"/>
    <w:rsid w:val="00D6732F"/>
    <w:rsid w:val="00D710FD"/>
    <w:rsid w:val="00D713D8"/>
    <w:rsid w:val="00D727D4"/>
    <w:rsid w:val="00D72946"/>
    <w:rsid w:val="00D73147"/>
    <w:rsid w:val="00D75784"/>
    <w:rsid w:val="00D80E2E"/>
    <w:rsid w:val="00D824EA"/>
    <w:rsid w:val="00D83207"/>
    <w:rsid w:val="00D84132"/>
    <w:rsid w:val="00D84B31"/>
    <w:rsid w:val="00D85691"/>
    <w:rsid w:val="00D85D80"/>
    <w:rsid w:val="00D86838"/>
    <w:rsid w:val="00D90989"/>
    <w:rsid w:val="00D90F10"/>
    <w:rsid w:val="00D94C0F"/>
    <w:rsid w:val="00D97062"/>
    <w:rsid w:val="00D97681"/>
    <w:rsid w:val="00DA15CC"/>
    <w:rsid w:val="00DA1B85"/>
    <w:rsid w:val="00DA2469"/>
    <w:rsid w:val="00DA3D1E"/>
    <w:rsid w:val="00DA548B"/>
    <w:rsid w:val="00DA6483"/>
    <w:rsid w:val="00DB0219"/>
    <w:rsid w:val="00DB1184"/>
    <w:rsid w:val="00DB4825"/>
    <w:rsid w:val="00DB49B3"/>
    <w:rsid w:val="00DB7B76"/>
    <w:rsid w:val="00DC1E3B"/>
    <w:rsid w:val="00DC27A3"/>
    <w:rsid w:val="00DC41D5"/>
    <w:rsid w:val="00DC439F"/>
    <w:rsid w:val="00DC4E2F"/>
    <w:rsid w:val="00DD0139"/>
    <w:rsid w:val="00DD07C9"/>
    <w:rsid w:val="00DD1160"/>
    <w:rsid w:val="00DD1CFE"/>
    <w:rsid w:val="00DD2245"/>
    <w:rsid w:val="00DD4725"/>
    <w:rsid w:val="00DD4BD8"/>
    <w:rsid w:val="00DD69CB"/>
    <w:rsid w:val="00DE2AFD"/>
    <w:rsid w:val="00DE30EE"/>
    <w:rsid w:val="00DE37F5"/>
    <w:rsid w:val="00DE4255"/>
    <w:rsid w:val="00DE4467"/>
    <w:rsid w:val="00DE594A"/>
    <w:rsid w:val="00DE6C8F"/>
    <w:rsid w:val="00DE6CE1"/>
    <w:rsid w:val="00DF03FA"/>
    <w:rsid w:val="00DF08A8"/>
    <w:rsid w:val="00DF18DC"/>
    <w:rsid w:val="00DF3888"/>
    <w:rsid w:val="00DF5698"/>
    <w:rsid w:val="00DF6F90"/>
    <w:rsid w:val="00E017E8"/>
    <w:rsid w:val="00E02707"/>
    <w:rsid w:val="00E02A78"/>
    <w:rsid w:val="00E04FC5"/>
    <w:rsid w:val="00E10BC7"/>
    <w:rsid w:val="00E15C2C"/>
    <w:rsid w:val="00E1620D"/>
    <w:rsid w:val="00E2404B"/>
    <w:rsid w:val="00E2468F"/>
    <w:rsid w:val="00E26150"/>
    <w:rsid w:val="00E272B5"/>
    <w:rsid w:val="00E27625"/>
    <w:rsid w:val="00E31683"/>
    <w:rsid w:val="00E32B7A"/>
    <w:rsid w:val="00E35B2E"/>
    <w:rsid w:val="00E37314"/>
    <w:rsid w:val="00E37595"/>
    <w:rsid w:val="00E3787D"/>
    <w:rsid w:val="00E37B03"/>
    <w:rsid w:val="00E4003D"/>
    <w:rsid w:val="00E4342D"/>
    <w:rsid w:val="00E44043"/>
    <w:rsid w:val="00E4413F"/>
    <w:rsid w:val="00E478EE"/>
    <w:rsid w:val="00E5020B"/>
    <w:rsid w:val="00E50C1D"/>
    <w:rsid w:val="00E51054"/>
    <w:rsid w:val="00E5543B"/>
    <w:rsid w:val="00E600EF"/>
    <w:rsid w:val="00E60D4B"/>
    <w:rsid w:val="00E60F56"/>
    <w:rsid w:val="00E62225"/>
    <w:rsid w:val="00E66C5F"/>
    <w:rsid w:val="00E67752"/>
    <w:rsid w:val="00E70169"/>
    <w:rsid w:val="00E701E6"/>
    <w:rsid w:val="00E73B13"/>
    <w:rsid w:val="00E75CD8"/>
    <w:rsid w:val="00E76F96"/>
    <w:rsid w:val="00E80126"/>
    <w:rsid w:val="00E80A67"/>
    <w:rsid w:val="00E818C3"/>
    <w:rsid w:val="00E81B74"/>
    <w:rsid w:val="00E81BA4"/>
    <w:rsid w:val="00E824A0"/>
    <w:rsid w:val="00E870C5"/>
    <w:rsid w:val="00E875F0"/>
    <w:rsid w:val="00E87664"/>
    <w:rsid w:val="00E901B2"/>
    <w:rsid w:val="00E913EF"/>
    <w:rsid w:val="00E91699"/>
    <w:rsid w:val="00E928EC"/>
    <w:rsid w:val="00E935E9"/>
    <w:rsid w:val="00E93EBE"/>
    <w:rsid w:val="00E95142"/>
    <w:rsid w:val="00E95CF0"/>
    <w:rsid w:val="00E9633F"/>
    <w:rsid w:val="00E972C7"/>
    <w:rsid w:val="00E976FB"/>
    <w:rsid w:val="00EA05E0"/>
    <w:rsid w:val="00EA304B"/>
    <w:rsid w:val="00EA3B0A"/>
    <w:rsid w:val="00EA3D4B"/>
    <w:rsid w:val="00EA424C"/>
    <w:rsid w:val="00EB0AFA"/>
    <w:rsid w:val="00EB0E95"/>
    <w:rsid w:val="00EB19BB"/>
    <w:rsid w:val="00EB30D2"/>
    <w:rsid w:val="00EB531F"/>
    <w:rsid w:val="00EB5EC6"/>
    <w:rsid w:val="00EB6B56"/>
    <w:rsid w:val="00EB7742"/>
    <w:rsid w:val="00EC0791"/>
    <w:rsid w:val="00EC09BC"/>
    <w:rsid w:val="00EC1559"/>
    <w:rsid w:val="00EC526A"/>
    <w:rsid w:val="00EC6A97"/>
    <w:rsid w:val="00EC751B"/>
    <w:rsid w:val="00EC7607"/>
    <w:rsid w:val="00ED028B"/>
    <w:rsid w:val="00ED0421"/>
    <w:rsid w:val="00ED487B"/>
    <w:rsid w:val="00ED5817"/>
    <w:rsid w:val="00ED74CE"/>
    <w:rsid w:val="00EE45F0"/>
    <w:rsid w:val="00EE4D8E"/>
    <w:rsid w:val="00EE6876"/>
    <w:rsid w:val="00EE7DDA"/>
    <w:rsid w:val="00EF3520"/>
    <w:rsid w:val="00EF3859"/>
    <w:rsid w:val="00EF476D"/>
    <w:rsid w:val="00EF5828"/>
    <w:rsid w:val="00F02759"/>
    <w:rsid w:val="00F027B4"/>
    <w:rsid w:val="00F057C8"/>
    <w:rsid w:val="00F067F5"/>
    <w:rsid w:val="00F07940"/>
    <w:rsid w:val="00F07BF6"/>
    <w:rsid w:val="00F07C25"/>
    <w:rsid w:val="00F07D66"/>
    <w:rsid w:val="00F10475"/>
    <w:rsid w:val="00F1345E"/>
    <w:rsid w:val="00F15E95"/>
    <w:rsid w:val="00F16970"/>
    <w:rsid w:val="00F17500"/>
    <w:rsid w:val="00F20FC6"/>
    <w:rsid w:val="00F20FD2"/>
    <w:rsid w:val="00F2367B"/>
    <w:rsid w:val="00F23F45"/>
    <w:rsid w:val="00F24456"/>
    <w:rsid w:val="00F2671A"/>
    <w:rsid w:val="00F26FF1"/>
    <w:rsid w:val="00F273B2"/>
    <w:rsid w:val="00F3394A"/>
    <w:rsid w:val="00F36396"/>
    <w:rsid w:val="00F37BAE"/>
    <w:rsid w:val="00F403A6"/>
    <w:rsid w:val="00F40C68"/>
    <w:rsid w:val="00F410E0"/>
    <w:rsid w:val="00F41802"/>
    <w:rsid w:val="00F41C58"/>
    <w:rsid w:val="00F41E03"/>
    <w:rsid w:val="00F422B8"/>
    <w:rsid w:val="00F45811"/>
    <w:rsid w:val="00F45A69"/>
    <w:rsid w:val="00F54F76"/>
    <w:rsid w:val="00F565A3"/>
    <w:rsid w:val="00F5699B"/>
    <w:rsid w:val="00F574BA"/>
    <w:rsid w:val="00F57D60"/>
    <w:rsid w:val="00F61125"/>
    <w:rsid w:val="00F61755"/>
    <w:rsid w:val="00F618D1"/>
    <w:rsid w:val="00F61954"/>
    <w:rsid w:val="00F61961"/>
    <w:rsid w:val="00F64758"/>
    <w:rsid w:val="00F65443"/>
    <w:rsid w:val="00F657BD"/>
    <w:rsid w:val="00F66D73"/>
    <w:rsid w:val="00F700FD"/>
    <w:rsid w:val="00F71DF8"/>
    <w:rsid w:val="00F72275"/>
    <w:rsid w:val="00F73238"/>
    <w:rsid w:val="00F73CA7"/>
    <w:rsid w:val="00F7462C"/>
    <w:rsid w:val="00F76BE9"/>
    <w:rsid w:val="00F76E4D"/>
    <w:rsid w:val="00F8163B"/>
    <w:rsid w:val="00F82469"/>
    <w:rsid w:val="00F84343"/>
    <w:rsid w:val="00F8685B"/>
    <w:rsid w:val="00F86966"/>
    <w:rsid w:val="00F87276"/>
    <w:rsid w:val="00F90C37"/>
    <w:rsid w:val="00F9164E"/>
    <w:rsid w:val="00F93D7D"/>
    <w:rsid w:val="00F95B32"/>
    <w:rsid w:val="00F96C6E"/>
    <w:rsid w:val="00F97389"/>
    <w:rsid w:val="00FA0A63"/>
    <w:rsid w:val="00FA272E"/>
    <w:rsid w:val="00FA62DE"/>
    <w:rsid w:val="00FA6BD9"/>
    <w:rsid w:val="00FA6FE0"/>
    <w:rsid w:val="00FA7B90"/>
    <w:rsid w:val="00FB38A1"/>
    <w:rsid w:val="00FB4202"/>
    <w:rsid w:val="00FB66F1"/>
    <w:rsid w:val="00FB75F7"/>
    <w:rsid w:val="00FC178C"/>
    <w:rsid w:val="00FC1969"/>
    <w:rsid w:val="00FC613F"/>
    <w:rsid w:val="00FC69F0"/>
    <w:rsid w:val="00FC7702"/>
    <w:rsid w:val="00FC7738"/>
    <w:rsid w:val="00FC774F"/>
    <w:rsid w:val="00FC7943"/>
    <w:rsid w:val="00FD0C7F"/>
    <w:rsid w:val="00FD2DEA"/>
    <w:rsid w:val="00FD3E74"/>
    <w:rsid w:val="00FD3FEA"/>
    <w:rsid w:val="00FD723C"/>
    <w:rsid w:val="00FD7647"/>
    <w:rsid w:val="00FE0321"/>
    <w:rsid w:val="00FE0B7A"/>
    <w:rsid w:val="00FE1364"/>
    <w:rsid w:val="00FE1423"/>
    <w:rsid w:val="00FE1DC2"/>
    <w:rsid w:val="00FE3213"/>
    <w:rsid w:val="00FE50A1"/>
    <w:rsid w:val="00FE5505"/>
    <w:rsid w:val="00FE75A5"/>
    <w:rsid w:val="00FE7D42"/>
    <w:rsid w:val="00FF255E"/>
    <w:rsid w:val="00FF2B8C"/>
    <w:rsid w:val="00FF3516"/>
    <w:rsid w:val="00FF56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DE4A1C"/>
  <w15:docId w15:val="{717068D9-86C3-4578-9704-C099D5EB68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pPr>
      <w:widowControl w:val="0"/>
      <w:suppressAutoHyphens/>
    </w:pPr>
    <w:rPr>
      <w:rFonts w:eastAsia="Lucida Sans Unicode"/>
      <w:kern w:val="1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NumberingSymbols">
    <w:name w:val="Numbering Symbols"/>
  </w:style>
  <w:style w:type="paragraph" w:customStyle="1" w:styleId="Heading">
    <w:name w:val="Heading"/>
    <w:basedOn w:val="Normal"/>
    <w:next w:val="BodyText"/>
    <w:pPr>
      <w:keepNext/>
      <w:spacing w:before="240" w:after="120"/>
    </w:pPr>
    <w:rPr>
      <w:rFonts w:ascii="Arial" w:hAnsi="Arial" w:cs="Tahoma"/>
      <w:sz w:val="28"/>
      <w:szCs w:val="28"/>
    </w:rPr>
  </w:style>
  <w:style w:type="paragraph" w:styleId="BodyText">
    <w:name w:val="Body Text"/>
    <w:basedOn w:val="Normal"/>
    <w:pPr>
      <w:spacing w:after="120"/>
    </w:pPr>
  </w:style>
  <w:style w:type="paragraph" w:styleId="List">
    <w:name w:val="List"/>
    <w:basedOn w:val="BodyText"/>
    <w:rPr>
      <w:rFonts w:cs="Tahoma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Tahoma"/>
      <w:i/>
      <w:iCs/>
    </w:rPr>
  </w:style>
  <w:style w:type="paragraph" w:customStyle="1" w:styleId="Index">
    <w:name w:val="Index"/>
    <w:basedOn w:val="Normal"/>
    <w:pPr>
      <w:suppressLineNumbers/>
    </w:pPr>
    <w:rPr>
      <w:rFonts w:cs="Tahoma"/>
    </w:rPr>
  </w:style>
  <w:style w:type="paragraph" w:styleId="BalloonText">
    <w:name w:val="Balloon Text"/>
    <w:basedOn w:val="Normal"/>
    <w:semiHidden/>
    <w:rsid w:val="00F40C68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D6732F"/>
    <w:pPr>
      <w:ind w:left="720"/>
    </w:pPr>
  </w:style>
  <w:style w:type="paragraph" w:styleId="Subtitle">
    <w:name w:val="Subtitle"/>
    <w:basedOn w:val="Normal"/>
    <w:next w:val="Normal"/>
    <w:link w:val="SubtitleChar"/>
    <w:qFormat/>
    <w:rsid w:val="005E33C5"/>
    <w:pPr>
      <w:spacing w:after="60"/>
      <w:jc w:val="center"/>
      <w:outlineLvl w:val="1"/>
    </w:pPr>
    <w:rPr>
      <w:rFonts w:ascii="Cambria" w:eastAsia="Times New Roman" w:hAnsi="Cambria"/>
    </w:rPr>
  </w:style>
  <w:style w:type="character" w:customStyle="1" w:styleId="SubtitleChar">
    <w:name w:val="Subtitle Char"/>
    <w:link w:val="Subtitle"/>
    <w:rsid w:val="005E33C5"/>
    <w:rPr>
      <w:rFonts w:ascii="Cambria" w:eastAsia="Times New Roman" w:hAnsi="Cambria" w:cs="Times New Roman"/>
      <w:kern w:val="1"/>
      <w:sz w:val="24"/>
      <w:szCs w:val="24"/>
    </w:rPr>
  </w:style>
  <w:style w:type="table" w:styleId="TableGrid">
    <w:name w:val="Table Grid"/>
    <w:basedOn w:val="TableNormal"/>
    <w:rsid w:val="00FE136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Light1">
    <w:name w:val="Table Grid Light1"/>
    <w:basedOn w:val="TableNormal"/>
    <w:uiPriority w:val="40"/>
    <w:rsid w:val="00FE1364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Header">
    <w:name w:val="header"/>
    <w:basedOn w:val="Normal"/>
    <w:link w:val="HeaderChar"/>
    <w:unhideWhenUsed/>
    <w:rsid w:val="006C76B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6C76BD"/>
    <w:rPr>
      <w:rFonts w:eastAsia="Lucida Sans Unicode"/>
      <w:kern w:val="1"/>
      <w:sz w:val="24"/>
      <w:szCs w:val="24"/>
    </w:rPr>
  </w:style>
  <w:style w:type="paragraph" w:styleId="Footer">
    <w:name w:val="footer"/>
    <w:basedOn w:val="Normal"/>
    <w:link w:val="FooterChar"/>
    <w:unhideWhenUsed/>
    <w:rsid w:val="006C76B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6C76BD"/>
    <w:rPr>
      <w:rFonts w:eastAsia="Lucida Sans Unicode"/>
      <w:kern w:val="1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47283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12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6278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01097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56063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74805939">
                          <w:marLeft w:val="-15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960775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45686203">
                                  <w:marLeft w:val="0"/>
                                  <w:marRight w:val="-15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376649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4090095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5259745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9129886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5634804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355672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1370145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48080926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15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81148021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35338161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89958503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3121780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13709266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83939554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8914021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13528755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282111179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54955462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370912670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416242554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793526222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52536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488CAD5-B868-4594-BE80-D239373AE55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5</TotalTime>
  <Pages>1</Pages>
  <Words>142</Words>
  <Characters>81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9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avid L. Stack</dc:creator>
  <cp:lastModifiedBy>Tammie Beaulieu</cp:lastModifiedBy>
  <cp:revision>9</cp:revision>
  <cp:lastPrinted>2018-11-10T20:26:00Z</cp:lastPrinted>
  <dcterms:created xsi:type="dcterms:W3CDTF">2018-11-10T20:20:00Z</dcterms:created>
  <dcterms:modified xsi:type="dcterms:W3CDTF">2018-11-16T21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749098992</vt:i4>
  </property>
</Properties>
</file>